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62F71" w14:textId="1F75C566" w:rsidR="00D43DBD" w:rsidRPr="00C22A17" w:rsidRDefault="003776AE" w:rsidP="003776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(T9)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ToList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ToArray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ToDictionary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ToLookup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Cast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OfType</w:t>
      </w:r>
      <w:r w:rsidR="00D43DBD">
        <w:rPr>
          <w:rFonts w:ascii="新細明體" w:eastAsia="新細明體" w:hAnsi="新細明體" w:cs="新細明體"/>
          <w:sz w:val="24"/>
          <w:szCs w:val="24"/>
        </w:rPr>
        <w:br/>
      </w:r>
      <w:r w:rsidR="00D43DBD" w:rsidRPr="00BF1C8A">
        <w:rPr>
          <w:rFonts w:ascii="Times New Roman" w:eastAsia="Times New Roman" w:hAnsi="Times New Roman" w:cs="Times New Roman"/>
          <w:sz w:val="24"/>
          <w:szCs w:val="24"/>
        </w:rPr>
        <w:t>CourseGUID: 5ba9a6fe-7475-4b0c-8b99-bbcf7f5e2e1c</w:t>
      </w:r>
      <w:r w:rsidR="00D43DBD">
        <w:rPr>
          <w:rFonts w:ascii="Times New Roman" w:eastAsia="Times New Roman" w:hAnsi="Times New Roman" w:cs="Times New Roman"/>
          <w:sz w:val="24"/>
          <w:szCs w:val="24"/>
        </w:rPr>
        <w:br/>
      </w:r>
      <w:r w:rsidR="00D43DBD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D43DBD">
        <w:rPr>
          <w:rFonts w:ascii="Times New Roman" w:eastAsia="Times New Roman" w:hAnsi="Times New Roman" w:cs="Times New Roman"/>
          <w:sz w:val="24"/>
          <w:szCs w:val="24"/>
        </w:rPr>
        <w:br/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(T9)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ToList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ToArray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ToDictionary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ToLookup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Cast</w:t>
      </w:r>
      <w:r w:rsidRPr="003776AE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3776AE">
        <w:rPr>
          <w:rFonts w:ascii="Times New Roman" w:eastAsia="Times New Roman" w:hAnsi="Times New Roman" w:cs="Times New Roman" w:hint="eastAsia"/>
          <w:sz w:val="24"/>
          <w:szCs w:val="24"/>
        </w:rPr>
        <w:t>OfType</w:t>
      </w:r>
      <w:r w:rsidR="00D43DBD">
        <w:rPr>
          <w:rFonts w:ascii="新細明體" w:eastAsia="新細明體" w:hAnsi="新細明體" w:cs="新細明體"/>
          <w:sz w:val="24"/>
          <w:szCs w:val="24"/>
        </w:rPr>
        <w:br/>
      </w:r>
      <w:r w:rsidR="00D43DBD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D43DBD">
        <w:rPr>
          <w:rFonts w:ascii="Times New Roman" w:eastAsia="Times New Roman" w:hAnsi="Times New Roman" w:cs="Times New Roman"/>
          <w:sz w:val="24"/>
          <w:szCs w:val="24"/>
        </w:rPr>
        <w:br/>
      </w:r>
      <w:r w:rsidR="00D43DBD" w:rsidRPr="00C22A17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0A6C497" w14:textId="77777777" w:rsidR="00D43DBD" w:rsidRPr="00C22A17" w:rsidRDefault="00D43DBD" w:rsidP="003776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2A1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8D093B9" w14:textId="77777777" w:rsidR="00D43DBD" w:rsidRPr="00C22A17" w:rsidRDefault="00D43DBD" w:rsidP="003776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2A17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44BFE2E5" w14:textId="77777777" w:rsidR="00D43DBD" w:rsidRPr="00C22A17" w:rsidRDefault="00D43DBD" w:rsidP="003776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2A17">
        <w:rPr>
          <w:rFonts w:ascii="Times New Roman" w:eastAsia="Times New Roman" w:hAnsi="Times New Roman" w:cs="Times New Roman"/>
          <w:sz w:val="24"/>
          <w:szCs w:val="24"/>
        </w:rPr>
        <w:t>1.1. Create New Project : Sample</w:t>
      </w:r>
    </w:p>
    <w:p w14:paraId="107037FF" w14:textId="77777777" w:rsidR="00D43DBD" w:rsidRPr="00C22A17" w:rsidRDefault="00D43DBD" w:rsidP="003776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22A1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E08AF6A" w14:textId="5B0B164F" w:rsidR="00E96BA9" w:rsidRDefault="00D43DBD" w:rsidP="003776AE">
      <w:pPr>
        <w:spacing w:after="0" w:line="240" w:lineRule="auto"/>
        <w:rPr>
          <w:sz w:val="18"/>
          <w:szCs w:val="18"/>
        </w:rPr>
      </w:pPr>
      <w:r w:rsidRPr="00C22A17">
        <w:rPr>
          <w:rFonts w:ascii="Times New Roman" w:eastAsia="Times New Roman" w:hAnsi="Times New Roman" w:cs="Times New Roman"/>
          <w:sz w:val="24"/>
          <w:szCs w:val="24"/>
        </w:rPr>
        <w:t>2. Sample : Program.c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</w:p>
    <w:p w14:paraId="7E3E27B5" w14:textId="77777777" w:rsidR="00E96BA9" w:rsidRDefault="00E96BA9" w:rsidP="003776AE">
      <w:pPr>
        <w:spacing w:after="0"/>
        <w:rPr>
          <w:sz w:val="18"/>
          <w:szCs w:val="18"/>
        </w:rPr>
      </w:pPr>
    </w:p>
    <w:p w14:paraId="31863F6B" w14:textId="77777777" w:rsidR="00E96BA9" w:rsidRDefault="00E96BA9" w:rsidP="003776AE">
      <w:pPr>
        <w:spacing w:after="0"/>
        <w:rPr>
          <w:sz w:val="24"/>
          <w:szCs w:val="24"/>
        </w:rPr>
      </w:pPr>
      <w:r>
        <w:rPr>
          <w:rFonts w:ascii="Tahoma" w:hAnsi="Tahoma" w:cs="Tahoma"/>
          <w:sz w:val="48"/>
          <w:szCs w:val="48"/>
        </w:rPr>
        <w:t>0. Summary</w:t>
      </w:r>
    </w:p>
    <w:p w14:paraId="063BBEAC" w14:textId="77777777" w:rsidR="00E96BA9" w:rsidRDefault="00E96BA9" w:rsidP="003776AE">
      <w:pPr>
        <w:spacing w:after="0"/>
        <w:rPr>
          <w:sz w:val="18"/>
          <w:szCs w:val="18"/>
        </w:rPr>
      </w:pPr>
    </w:p>
    <w:p w14:paraId="3D0E74F2" w14:textId="77777777" w:rsidR="00E96BA9" w:rsidRDefault="00E96BA9" w:rsidP="003776AE">
      <w:pPr>
        <w:spacing w:after="0"/>
        <w:rPr>
          <w:sz w:val="18"/>
          <w:szCs w:val="18"/>
        </w:rPr>
      </w:pPr>
    </w:p>
    <w:p w14:paraId="6EA9450C" w14:textId="77777777" w:rsidR="00E96BA9" w:rsidRDefault="00E96BA9" w:rsidP="003776AE">
      <w:pPr>
        <w:spacing w:after="0"/>
        <w:rPr>
          <w:sz w:val="24"/>
          <w:szCs w:val="24"/>
        </w:rPr>
      </w:pPr>
      <w:r>
        <w:t>1.</w:t>
      </w:r>
    </w:p>
    <w:p w14:paraId="6ECAD518" w14:textId="77777777" w:rsidR="00E96BA9" w:rsidRDefault="00E96BA9" w:rsidP="003776A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Deferred/Lazy Operators  V.S.  Immediate/Greedy Operators</w:t>
      </w:r>
    </w:p>
    <w:p w14:paraId="765DDDBF" w14:textId="77777777" w:rsidR="00E96BA9" w:rsidRDefault="00E96BA9" w:rsidP="003776AE">
      <w:pPr>
        <w:spacing w:after="0"/>
      </w:pPr>
      <w:r>
        <w:t>Based on the behavior of query execution, Linq can be classified into 2 categories.</w:t>
      </w:r>
    </w:p>
    <w:p w14:paraId="0A10D51C" w14:textId="77777777" w:rsidR="00E96BA9" w:rsidRDefault="00E96BA9" w:rsidP="003776AE">
      <w:pPr>
        <w:spacing w:after="0"/>
      </w:pPr>
      <w:r>
        <w:t>1.1. Deferred/Lazy Operators use deferred execution.</w:t>
      </w:r>
    </w:p>
    <w:p w14:paraId="42CC5C3A" w14:textId="77777777" w:rsidR="00E96BA9" w:rsidRDefault="00E96BA9" w:rsidP="003776AE">
      <w:pPr>
        <w:spacing w:after="0"/>
      </w:pPr>
      <w:r>
        <w:t>E.g.  select, where, Take, Skip ...</w:t>
      </w:r>
    </w:p>
    <w:p w14:paraId="34FAFABB" w14:textId="77777777" w:rsidR="00E96BA9" w:rsidRDefault="00E96BA9" w:rsidP="003776AE">
      <w:pPr>
        <w:spacing w:after="0"/>
      </w:pPr>
      <w:r>
        <w:t>1.2. Immediate/Greedy Operators use immediate execution.</w:t>
      </w:r>
    </w:p>
    <w:p w14:paraId="1B71B3B9" w14:textId="77777777" w:rsidR="00E96BA9" w:rsidRDefault="00E96BA9" w:rsidP="003776AE">
      <w:pPr>
        <w:spacing w:after="0"/>
      </w:pPr>
      <w:r>
        <w:t>E.g.  count, average, min, max, ToList ...</w:t>
      </w:r>
    </w:p>
    <w:p w14:paraId="7408873C" w14:textId="77777777" w:rsidR="00E96BA9" w:rsidRDefault="00E96BA9" w:rsidP="003776AE">
      <w:pPr>
        <w:spacing w:after="0"/>
      </w:pPr>
      <w:r>
        <w:t>1.3.</w:t>
      </w:r>
    </w:p>
    <w:p w14:paraId="0639107F" w14:textId="77777777" w:rsidR="00E96BA9" w:rsidRDefault="00E96BA9" w:rsidP="003776AE">
      <w:pPr>
        <w:spacing w:after="0"/>
      </w:pPr>
      <w:r>
        <w:t>ToList, ToArray, ToDictionary, ToLookup, Cast, OfType, AsEnumerable, AsQueryable </w:t>
      </w:r>
    </w:p>
    <w:p w14:paraId="563A89D0" w14:textId="77777777" w:rsidR="00E96BA9" w:rsidRDefault="00E96BA9" w:rsidP="003776AE">
      <w:pPr>
        <w:spacing w:after="0"/>
      </w:pPr>
      <w:r>
        <w:t>are Linq Conversion Operators.</w:t>
      </w:r>
    </w:p>
    <w:p w14:paraId="1EC5DAD0" w14:textId="77777777" w:rsidR="00E96BA9" w:rsidRDefault="00E96BA9" w:rsidP="003776AE">
      <w:pPr>
        <w:spacing w:after="0"/>
      </w:pPr>
    </w:p>
    <w:p w14:paraId="276826C5" w14:textId="77777777" w:rsidR="00E96BA9" w:rsidRDefault="00E96BA9" w:rsidP="003776AE">
      <w:pPr>
        <w:spacing w:after="0"/>
      </w:pPr>
      <w:r>
        <w:t>2.</w:t>
      </w:r>
    </w:p>
    <w:p w14:paraId="61A418CC" w14:textId="77777777" w:rsidR="00E96BA9" w:rsidRDefault="00E96BA9" w:rsidP="003776AE">
      <w:pPr>
        <w:spacing w:after="0"/>
      </w:pPr>
      <w:r>
        <w:t>Enumerable.ToList&lt;TSource&gt;</w:t>
      </w:r>
    </w:p>
    <w:p w14:paraId="6F584404" w14:textId="77777777" w:rsidR="00E96BA9" w:rsidRDefault="00E96BA9" w:rsidP="003776AE">
      <w:pPr>
        <w:spacing w:after="0"/>
      </w:pPr>
      <w:r>
        <w:t>(this IEnumerable&lt;TSource&gt; source)</w:t>
      </w:r>
    </w:p>
    <w:p w14:paraId="28363B99" w14:textId="77777777" w:rsidR="00E96BA9" w:rsidRDefault="00E96BA9" w:rsidP="003776AE">
      <w:pPr>
        <w:spacing w:after="0"/>
      </w:pPr>
      <w:r>
        <w:t>Reference:</w:t>
      </w:r>
    </w:p>
    <w:p w14:paraId="43993705" w14:textId="77777777" w:rsidR="00E96BA9" w:rsidRDefault="00000000" w:rsidP="003776AE">
      <w:pPr>
        <w:spacing w:after="0"/>
      </w:pPr>
      <w:hyperlink r:id="rId9" w:history="1">
        <w:r w:rsidR="00E96BA9">
          <w:rPr>
            <w:rStyle w:val="Hyperlink"/>
          </w:rPr>
          <w:t>https://msdn.microsoft.com/en-us/library/bb342261(v=vs.110).aspx</w:t>
        </w:r>
      </w:hyperlink>
    </w:p>
    <w:p w14:paraId="67E09DDF" w14:textId="77777777" w:rsidR="00E96BA9" w:rsidRDefault="00E96BA9" w:rsidP="003776AE">
      <w:pPr>
        <w:spacing w:after="0"/>
      </w:pPr>
      <w:r>
        <w:t>Creates a List&lt;T&gt; from an IEnumerable&lt;T&gt;.</w:t>
      </w:r>
    </w:p>
    <w:p w14:paraId="2F1552CC" w14:textId="77777777" w:rsidR="00E96BA9" w:rsidRDefault="00E96BA9" w:rsidP="003776AE">
      <w:pPr>
        <w:spacing w:after="0"/>
      </w:pPr>
      <w:r>
        <w:rPr>
          <w:u w:val="single"/>
        </w:rPr>
        <w:t>This is a</w:t>
      </w:r>
      <w:r>
        <w:t> </w:t>
      </w:r>
      <w:r>
        <w:rPr>
          <w:b/>
          <w:bCs/>
          <w:u w:val="single"/>
        </w:rPr>
        <w:t>Immediate/Greedy Operator </w:t>
      </w:r>
    </w:p>
    <w:p w14:paraId="60162D54" w14:textId="77777777" w:rsidR="00E96BA9" w:rsidRDefault="00E96BA9" w:rsidP="003776AE">
      <w:pPr>
        <w:spacing w:after="0"/>
      </w:pPr>
      <w:r>
        <w:t>and causes the query to be executed immediately.</w:t>
      </w:r>
    </w:p>
    <w:p w14:paraId="4DD5EBD2" w14:textId="77777777" w:rsidR="00E96BA9" w:rsidRDefault="00E96BA9" w:rsidP="003776AE">
      <w:pPr>
        <w:spacing w:after="0"/>
      </w:pPr>
    </w:p>
    <w:p w14:paraId="22C4BE3E" w14:textId="77777777" w:rsidR="00E96BA9" w:rsidRDefault="00E96BA9" w:rsidP="003776AE">
      <w:pPr>
        <w:spacing w:after="0"/>
      </w:pPr>
      <w:r>
        <w:t>3.</w:t>
      </w:r>
    </w:p>
    <w:p w14:paraId="70C31A07" w14:textId="77777777" w:rsidR="00E96BA9" w:rsidRDefault="00E96BA9" w:rsidP="003776AE">
      <w:pPr>
        <w:spacing w:after="0"/>
      </w:pPr>
      <w:r>
        <w:t>Enumerable.ToArray&lt;TSource&gt;</w:t>
      </w:r>
    </w:p>
    <w:p w14:paraId="07CA5FA7" w14:textId="77777777" w:rsidR="00E96BA9" w:rsidRDefault="00E96BA9" w:rsidP="003776AE">
      <w:pPr>
        <w:spacing w:after="0"/>
      </w:pPr>
      <w:r>
        <w:t>(this IEnumerable&lt;TSource&gt; source)</w:t>
      </w:r>
    </w:p>
    <w:p w14:paraId="79C44CBA" w14:textId="77777777" w:rsidR="00E96BA9" w:rsidRDefault="00E96BA9" w:rsidP="003776AE">
      <w:pPr>
        <w:spacing w:after="0"/>
      </w:pPr>
      <w:r>
        <w:t>Reference:</w:t>
      </w:r>
    </w:p>
    <w:p w14:paraId="7AC06B36" w14:textId="77777777" w:rsidR="00E96BA9" w:rsidRDefault="00000000" w:rsidP="003776AE">
      <w:pPr>
        <w:spacing w:after="0"/>
      </w:pPr>
      <w:hyperlink r:id="rId10" w:history="1">
        <w:r w:rsidR="00E96BA9">
          <w:rPr>
            <w:rStyle w:val="Hyperlink"/>
          </w:rPr>
          <w:t>https://msdn.microsoft.com/en-us/library/bb298736(v=vs.110).aspx</w:t>
        </w:r>
      </w:hyperlink>
    </w:p>
    <w:p w14:paraId="42DDE955" w14:textId="77777777" w:rsidR="00E96BA9" w:rsidRDefault="00E96BA9" w:rsidP="003776AE">
      <w:pPr>
        <w:spacing w:after="0"/>
      </w:pPr>
      <w:r>
        <w:t>Creates an array from a IEnumerable&lt;T&gt;.</w:t>
      </w:r>
    </w:p>
    <w:p w14:paraId="564D3F50" w14:textId="77777777" w:rsidR="00E96BA9" w:rsidRDefault="00E96BA9" w:rsidP="003776AE">
      <w:pPr>
        <w:spacing w:after="0"/>
      </w:pPr>
      <w:r>
        <w:t>This is a Immediate/Greedy Operator </w:t>
      </w:r>
    </w:p>
    <w:p w14:paraId="6C82CD4E" w14:textId="77777777" w:rsidR="00E96BA9" w:rsidRDefault="00E96BA9" w:rsidP="003776AE">
      <w:pPr>
        <w:spacing w:after="0"/>
      </w:pPr>
      <w:r>
        <w:t>and causes the query to be executed immediately.</w:t>
      </w:r>
    </w:p>
    <w:p w14:paraId="710B2317" w14:textId="77777777" w:rsidR="00E96BA9" w:rsidRDefault="00E96BA9" w:rsidP="003776AE">
      <w:pPr>
        <w:spacing w:after="0"/>
      </w:pPr>
      <w:r>
        <w:rPr>
          <w:u w:val="single"/>
        </w:rPr>
        <w:t>This is a</w:t>
      </w:r>
      <w:r>
        <w:t> </w:t>
      </w:r>
      <w:r>
        <w:rPr>
          <w:b/>
          <w:bCs/>
          <w:u w:val="single"/>
        </w:rPr>
        <w:t>Immediate/Greedy Operator </w:t>
      </w:r>
    </w:p>
    <w:p w14:paraId="534E3000" w14:textId="77777777" w:rsidR="00E96BA9" w:rsidRDefault="00E96BA9" w:rsidP="003776AE">
      <w:pPr>
        <w:spacing w:after="0"/>
      </w:pPr>
      <w:r>
        <w:t>and causes the query to be executed immediately.</w:t>
      </w:r>
    </w:p>
    <w:p w14:paraId="79945992" w14:textId="77777777" w:rsidR="00E96BA9" w:rsidRDefault="00E96BA9" w:rsidP="003776AE">
      <w:pPr>
        <w:spacing w:after="0"/>
      </w:pPr>
    </w:p>
    <w:p w14:paraId="4B3D339E" w14:textId="77777777" w:rsidR="00E96BA9" w:rsidRDefault="00E96BA9" w:rsidP="003776AE">
      <w:pPr>
        <w:spacing w:after="0"/>
      </w:pPr>
      <w:r>
        <w:t>4.</w:t>
      </w:r>
    </w:p>
    <w:p w14:paraId="05F21EBA" w14:textId="77777777" w:rsidR="00E96BA9" w:rsidRDefault="00E96BA9" w:rsidP="003776AE">
      <w:pPr>
        <w:spacing w:after="0"/>
      </w:pPr>
      <w:r>
        <w:t>ToDictionary</w:t>
      </w:r>
    </w:p>
    <w:p w14:paraId="34916F62" w14:textId="77777777" w:rsidR="00E96BA9" w:rsidRDefault="00E96BA9" w:rsidP="003776AE">
      <w:pPr>
        <w:spacing w:after="0"/>
      </w:pPr>
      <w:r>
        <w:rPr>
          <w:u w:val="single"/>
        </w:rPr>
        <w:t>This is a</w:t>
      </w:r>
      <w:r>
        <w:t> </w:t>
      </w:r>
      <w:r>
        <w:rPr>
          <w:b/>
          <w:bCs/>
          <w:u w:val="single"/>
        </w:rPr>
        <w:t>Immediate/Greedy Operator </w:t>
      </w:r>
    </w:p>
    <w:p w14:paraId="4A6AC3B7" w14:textId="77777777" w:rsidR="00E96BA9" w:rsidRDefault="00E96BA9" w:rsidP="003776AE">
      <w:pPr>
        <w:spacing w:after="0"/>
      </w:pPr>
      <w:r>
        <w:t>and causes the query to be executed immediately.</w:t>
      </w:r>
    </w:p>
    <w:p w14:paraId="7CE31766" w14:textId="77777777" w:rsidR="00E96BA9" w:rsidRDefault="00E96BA9" w:rsidP="003776AE">
      <w:pPr>
        <w:spacing w:after="0"/>
      </w:pPr>
      <w:r>
        <w:rPr>
          <w:u w:val="single"/>
        </w:rPr>
        <w:lastRenderedPageBreak/>
        <w:t>The Dictionary key must be unique, but the Lookup key can be identical.</w:t>
      </w:r>
    </w:p>
    <w:p w14:paraId="2F058EAE" w14:textId="77777777" w:rsidR="00E96BA9" w:rsidRDefault="00E96BA9" w:rsidP="003776AE">
      <w:pPr>
        <w:spacing w:after="0"/>
      </w:pPr>
      <w:r>
        <w:t>4.1.</w:t>
      </w:r>
    </w:p>
    <w:p w14:paraId="033F6EF9" w14:textId="77777777" w:rsidR="00E96BA9" w:rsidRDefault="00E96BA9" w:rsidP="003776AE">
      <w:pPr>
        <w:spacing w:after="0"/>
      </w:pPr>
      <w:r>
        <w:t>Enumerable.ToDictionary&lt;TSource,</w:t>
      </w:r>
      <w:r>
        <w:t> </w:t>
      </w:r>
      <w:r>
        <w:t>TKey&gt;</w:t>
      </w:r>
    </w:p>
    <w:p w14:paraId="3390FE0E" w14:textId="77777777" w:rsidR="00E96BA9" w:rsidRDefault="00E96BA9" w:rsidP="003776AE">
      <w:pPr>
        <w:spacing w:after="0"/>
      </w:pPr>
      <w:r>
        <w:t>(this IEnumerable&lt;TSource&gt; source,</w:t>
      </w:r>
      <w:r>
        <w:t> </w:t>
      </w:r>
      <w:r>
        <w:t>Func&lt;TSource,</w:t>
      </w:r>
      <w:r>
        <w:t> </w:t>
      </w:r>
      <w:r>
        <w:t>TKey&gt; keySelector)</w:t>
      </w:r>
    </w:p>
    <w:p w14:paraId="5C6F3062" w14:textId="77777777" w:rsidR="00E96BA9" w:rsidRDefault="00E96BA9" w:rsidP="003776AE">
      <w:pPr>
        <w:spacing w:after="0"/>
      </w:pPr>
      <w:r>
        <w:t>Reference:</w:t>
      </w:r>
    </w:p>
    <w:p w14:paraId="30A01384" w14:textId="77777777" w:rsidR="00E96BA9" w:rsidRDefault="00000000" w:rsidP="003776AE">
      <w:pPr>
        <w:spacing w:after="0"/>
      </w:pPr>
      <w:hyperlink r:id="rId11" w:history="1">
        <w:r w:rsidR="00E96BA9">
          <w:rPr>
            <w:rStyle w:val="Hyperlink"/>
          </w:rPr>
          <w:t>https://msdn.microsoft.com/en-us/library/bb549277(v=vs.110).aspx</w:t>
        </w:r>
      </w:hyperlink>
    </w:p>
    <w:p w14:paraId="081988B9" w14:textId="77777777" w:rsidR="00E96BA9" w:rsidRDefault="00E96BA9" w:rsidP="003776AE">
      <w:pPr>
        <w:spacing w:after="0"/>
      </w:pPr>
      <w:r>
        <w:t>Creates a Dictionary&lt;TKey,</w:t>
      </w:r>
      <w:r>
        <w:t> </w:t>
      </w:r>
      <w:r>
        <w:t>TValue&gt; from an IEnumerable&lt;T&gt; </w:t>
      </w:r>
    </w:p>
    <w:p w14:paraId="569EC58C" w14:textId="77777777" w:rsidR="00E96BA9" w:rsidRDefault="00E96BA9" w:rsidP="003776AE">
      <w:pPr>
        <w:spacing w:after="0"/>
      </w:pPr>
      <w:r>
        <w:t>according to a specified key selector function.</w:t>
      </w:r>
    </w:p>
    <w:p w14:paraId="240D695F" w14:textId="77777777" w:rsidR="00E96BA9" w:rsidRDefault="00E96BA9" w:rsidP="003776AE">
      <w:pPr>
        <w:spacing w:after="0"/>
      </w:pPr>
      <w:r>
        <w:t>4.2.</w:t>
      </w:r>
    </w:p>
    <w:p w14:paraId="31902F5D" w14:textId="77777777" w:rsidR="00E96BA9" w:rsidRDefault="00E96BA9" w:rsidP="003776AE">
      <w:pPr>
        <w:spacing w:after="0"/>
      </w:pPr>
      <w:r>
        <w:t>Enumerable.ToDictionary&lt;TSource,</w:t>
      </w:r>
      <w:r>
        <w:t> </w:t>
      </w:r>
      <w:r>
        <w:t>TKey,</w:t>
      </w:r>
      <w:r>
        <w:t> </w:t>
      </w:r>
      <w:r>
        <w:t>TElement&gt; </w:t>
      </w:r>
    </w:p>
    <w:p w14:paraId="0375D210" w14:textId="77777777" w:rsidR="00E96BA9" w:rsidRDefault="00E96BA9" w:rsidP="003776AE">
      <w:pPr>
        <w:spacing w:after="0"/>
      </w:pPr>
      <w:r>
        <w:t>(this IEnumerable&lt;TSource&gt; source,</w:t>
      </w:r>
      <w:r>
        <w:t> </w:t>
      </w:r>
      <w:r>
        <w:t>Func&lt;TSource,</w:t>
      </w:r>
      <w:r>
        <w:t> </w:t>
      </w:r>
      <w:r>
        <w:t>TKey&gt; keySelector,</w:t>
      </w:r>
      <w:r>
        <w:t> </w:t>
      </w:r>
      <w:r>
        <w:t>Func&lt;TSource,</w:t>
      </w:r>
      <w:r>
        <w:t> </w:t>
      </w:r>
      <w:r>
        <w:t>TElement&gt; elementSelector)</w:t>
      </w:r>
    </w:p>
    <w:p w14:paraId="5A086A08" w14:textId="77777777" w:rsidR="00E96BA9" w:rsidRDefault="00E96BA9" w:rsidP="003776AE">
      <w:pPr>
        <w:spacing w:after="0"/>
      </w:pPr>
      <w:r>
        <w:t>Reference:</w:t>
      </w:r>
    </w:p>
    <w:p w14:paraId="0FD893EB" w14:textId="77777777" w:rsidR="00E96BA9" w:rsidRDefault="00000000" w:rsidP="003776AE">
      <w:pPr>
        <w:spacing w:after="0"/>
      </w:pPr>
      <w:hyperlink r:id="rId12" w:history="1">
        <w:r w:rsidR="00E96BA9">
          <w:rPr>
            <w:rStyle w:val="Hyperlink"/>
          </w:rPr>
          <w:t>https://msdn.microsoft.com/en-us/library/bb548657(v=vs.110).aspx</w:t>
        </w:r>
      </w:hyperlink>
    </w:p>
    <w:p w14:paraId="02AF5E24" w14:textId="77777777" w:rsidR="00E96BA9" w:rsidRDefault="00E96BA9" w:rsidP="003776AE">
      <w:pPr>
        <w:spacing w:after="0"/>
      </w:pPr>
      <w:r>
        <w:t>Creates a Dictionary&lt;TKey,</w:t>
      </w:r>
      <w:r>
        <w:t> </w:t>
      </w:r>
      <w:r>
        <w:t>TValue&gt; from an IEnumerable&lt;T&gt; </w:t>
      </w:r>
    </w:p>
    <w:p w14:paraId="1CBB2E4C" w14:textId="77777777" w:rsidR="00E96BA9" w:rsidRDefault="00E96BA9" w:rsidP="003776AE">
      <w:pPr>
        <w:spacing w:after="0"/>
      </w:pPr>
      <w:r>
        <w:t>according to specified key selector and element selector functions.</w:t>
      </w:r>
    </w:p>
    <w:p w14:paraId="53EBDB53" w14:textId="77777777" w:rsidR="00E96BA9" w:rsidRDefault="00E96BA9" w:rsidP="003776AE">
      <w:pPr>
        <w:spacing w:after="0"/>
      </w:pPr>
      <w:r>
        <w:t>4.2.1.</w:t>
      </w:r>
    </w:p>
    <w:p w14:paraId="1A49D519" w14:textId="77777777" w:rsidR="00E96BA9" w:rsidRDefault="00E96BA9" w:rsidP="003776AE">
      <w:pPr>
        <w:spacing w:after="0"/>
      </w:pPr>
      <w:r>
        <w:t>keySelector</w:t>
      </w:r>
    </w:p>
    <w:p w14:paraId="1D80E0AC" w14:textId="77777777" w:rsidR="00E96BA9" w:rsidRDefault="00E96BA9" w:rsidP="003776AE">
      <w:pPr>
        <w:spacing w:after="0"/>
      </w:pPr>
      <w:r>
        <w:t>A function to extract a key from each element</w:t>
      </w:r>
    </w:p>
    <w:p w14:paraId="7437EFFC" w14:textId="77777777" w:rsidR="00E96BA9" w:rsidRDefault="00E96BA9" w:rsidP="003776AE">
      <w:pPr>
        <w:spacing w:after="0"/>
      </w:pPr>
      <w:r>
        <w:t>4.2.2.</w:t>
      </w:r>
    </w:p>
    <w:p w14:paraId="20FE9E05" w14:textId="77777777" w:rsidR="00E96BA9" w:rsidRDefault="00E96BA9" w:rsidP="003776AE">
      <w:pPr>
        <w:spacing w:after="0"/>
      </w:pPr>
      <w:r>
        <w:t>elementSelector</w:t>
      </w:r>
    </w:p>
    <w:p w14:paraId="6300E8E0" w14:textId="77777777" w:rsidR="00E96BA9" w:rsidRDefault="00E96BA9" w:rsidP="003776AE">
      <w:pPr>
        <w:spacing w:after="0"/>
      </w:pPr>
      <w:r>
        <w:t>A function to produce a result element from each element in the sequence</w:t>
      </w:r>
    </w:p>
    <w:p w14:paraId="34F2C905" w14:textId="77777777" w:rsidR="00E96BA9" w:rsidRDefault="00E96BA9" w:rsidP="003776AE">
      <w:pPr>
        <w:spacing w:after="0"/>
      </w:pPr>
    </w:p>
    <w:p w14:paraId="61169104" w14:textId="77777777" w:rsidR="00E96BA9" w:rsidRDefault="00E96BA9" w:rsidP="003776AE">
      <w:pPr>
        <w:spacing w:after="0"/>
      </w:pPr>
    </w:p>
    <w:p w14:paraId="39C63C3E" w14:textId="77777777" w:rsidR="00E96BA9" w:rsidRDefault="00E96BA9" w:rsidP="003776AE">
      <w:pPr>
        <w:spacing w:after="0"/>
      </w:pPr>
      <w:r>
        <w:t>5.</w:t>
      </w:r>
    </w:p>
    <w:p w14:paraId="0501DEAF" w14:textId="77777777" w:rsidR="00E96BA9" w:rsidRDefault="00E96BA9" w:rsidP="003776AE">
      <w:pPr>
        <w:spacing w:after="0"/>
      </w:pPr>
      <w:r>
        <w:t>ToLookup</w:t>
      </w:r>
    </w:p>
    <w:p w14:paraId="33C88FFB" w14:textId="77777777" w:rsidR="00E96BA9" w:rsidRDefault="00E96BA9" w:rsidP="003776AE">
      <w:pPr>
        <w:spacing w:after="0"/>
      </w:pPr>
      <w:r>
        <w:rPr>
          <w:u w:val="single"/>
        </w:rPr>
        <w:t>This is a</w:t>
      </w:r>
      <w:r>
        <w:t> </w:t>
      </w:r>
      <w:r>
        <w:rPr>
          <w:b/>
          <w:bCs/>
          <w:u w:val="single"/>
        </w:rPr>
        <w:t>Immediate/Greedy Operator </w:t>
      </w:r>
    </w:p>
    <w:p w14:paraId="304850B3" w14:textId="77777777" w:rsidR="00E96BA9" w:rsidRDefault="00E96BA9" w:rsidP="003776AE">
      <w:pPr>
        <w:spacing w:after="0"/>
      </w:pPr>
      <w:r>
        <w:t>and causes the query to be executed immediately.</w:t>
      </w:r>
    </w:p>
    <w:p w14:paraId="614CA590" w14:textId="77777777" w:rsidR="00E96BA9" w:rsidRDefault="00E96BA9" w:rsidP="003776AE">
      <w:pPr>
        <w:spacing w:after="0"/>
      </w:pPr>
      <w:r>
        <w:rPr>
          <w:u w:val="single"/>
        </w:rPr>
        <w:t>The Dictionary key must be unique, but the Lookup key can be identical.</w:t>
      </w:r>
    </w:p>
    <w:p w14:paraId="54786A8A" w14:textId="77777777" w:rsidR="00E96BA9" w:rsidRDefault="00E96BA9" w:rsidP="003776AE">
      <w:pPr>
        <w:spacing w:after="0"/>
      </w:pPr>
      <w:r>
        <w:t>5.1.</w:t>
      </w:r>
    </w:p>
    <w:p w14:paraId="2A9C192F" w14:textId="77777777" w:rsidR="00E96BA9" w:rsidRDefault="00E96BA9" w:rsidP="003776AE">
      <w:pPr>
        <w:spacing w:after="0"/>
      </w:pPr>
      <w:r>
        <w:t>Enumerable.ToLookup&lt;TSource,</w:t>
      </w:r>
      <w:r>
        <w:t> </w:t>
      </w:r>
      <w:r>
        <w:t>TKey&gt;</w:t>
      </w:r>
    </w:p>
    <w:p w14:paraId="417EECE0" w14:textId="77777777" w:rsidR="00E96BA9" w:rsidRDefault="00E96BA9" w:rsidP="003776AE">
      <w:pPr>
        <w:spacing w:after="0"/>
      </w:pPr>
      <w:r>
        <w:t>(this IEnumerable&lt;TSource&gt; source,</w:t>
      </w:r>
      <w:r>
        <w:t> </w:t>
      </w:r>
      <w:r>
        <w:t>Func&lt;TSource,</w:t>
      </w:r>
      <w:r>
        <w:t> </w:t>
      </w:r>
      <w:r>
        <w:t>TKey&gt; keySelector)</w:t>
      </w:r>
    </w:p>
    <w:p w14:paraId="3D522E2F" w14:textId="77777777" w:rsidR="00E96BA9" w:rsidRDefault="00E96BA9" w:rsidP="003776AE">
      <w:pPr>
        <w:spacing w:after="0"/>
      </w:pPr>
      <w:r>
        <w:t>Reference:</w:t>
      </w:r>
    </w:p>
    <w:p w14:paraId="14C28EA1" w14:textId="77777777" w:rsidR="00E96BA9" w:rsidRDefault="00000000" w:rsidP="003776AE">
      <w:pPr>
        <w:spacing w:after="0"/>
      </w:pPr>
      <w:hyperlink r:id="rId13" w:history="1">
        <w:r w:rsidR="00E96BA9">
          <w:rPr>
            <w:rStyle w:val="Hyperlink"/>
            <w:color w:val="0000EE"/>
          </w:rPr>
          <w:t>https://msdn.microsoft.com/en-us/library/bb549073(v=vs.110).aspx</w:t>
        </w:r>
      </w:hyperlink>
    </w:p>
    <w:p w14:paraId="06E669E5" w14:textId="77777777" w:rsidR="00E96BA9" w:rsidRDefault="00E96BA9" w:rsidP="003776AE">
      <w:pPr>
        <w:spacing w:after="0"/>
      </w:pPr>
      <w:r>
        <w:t>Creates a Lookup&lt;TKey,</w:t>
      </w:r>
      <w:r>
        <w:t> </w:t>
      </w:r>
      <w:r>
        <w:t>TElement&gt; from an IEnumerable&lt;T&gt; </w:t>
      </w:r>
    </w:p>
    <w:p w14:paraId="50791A88" w14:textId="77777777" w:rsidR="00E96BA9" w:rsidRDefault="00E96BA9" w:rsidP="003776AE">
      <w:pPr>
        <w:spacing w:after="0"/>
      </w:pPr>
      <w:r>
        <w:t>according to a specified key selector function.</w:t>
      </w:r>
    </w:p>
    <w:p w14:paraId="50FBB0EB" w14:textId="77777777" w:rsidR="00E96BA9" w:rsidRDefault="00E96BA9" w:rsidP="003776AE">
      <w:pPr>
        <w:spacing w:after="0"/>
      </w:pPr>
      <w:r>
        <w:t>5.2.</w:t>
      </w:r>
    </w:p>
    <w:p w14:paraId="62BEF538" w14:textId="77777777" w:rsidR="00E96BA9" w:rsidRDefault="00E96BA9" w:rsidP="003776AE">
      <w:pPr>
        <w:spacing w:after="0"/>
      </w:pPr>
      <w:r>
        <w:t>Enumerable.ToLookup&lt;TSource,</w:t>
      </w:r>
      <w:r>
        <w:t> </w:t>
      </w:r>
      <w:r>
        <w:t>TKey,</w:t>
      </w:r>
      <w:r>
        <w:t> </w:t>
      </w:r>
      <w:r>
        <w:t>TElement&gt; </w:t>
      </w:r>
    </w:p>
    <w:p w14:paraId="52D25AFB" w14:textId="77777777" w:rsidR="00E96BA9" w:rsidRDefault="00E96BA9" w:rsidP="003776AE">
      <w:pPr>
        <w:spacing w:after="0"/>
      </w:pPr>
      <w:r>
        <w:t>(this IEnumerable&lt;TSource&gt; source,</w:t>
      </w:r>
      <w:r>
        <w:t> </w:t>
      </w:r>
      <w:r>
        <w:t>Func&lt;TSource,</w:t>
      </w:r>
      <w:r>
        <w:t> </w:t>
      </w:r>
      <w:r>
        <w:t>TKey&gt; keySelector,</w:t>
      </w:r>
      <w:r>
        <w:t> </w:t>
      </w:r>
      <w:r>
        <w:t>Func&lt;TSource,</w:t>
      </w:r>
      <w:r>
        <w:t> </w:t>
      </w:r>
      <w:r>
        <w:t>TElement&gt; elementSelector)</w:t>
      </w:r>
    </w:p>
    <w:p w14:paraId="6AF92FC4" w14:textId="77777777" w:rsidR="00E96BA9" w:rsidRDefault="00E96BA9" w:rsidP="003776AE">
      <w:pPr>
        <w:spacing w:after="0"/>
      </w:pPr>
      <w:r>
        <w:t>Reference:</w:t>
      </w:r>
    </w:p>
    <w:p w14:paraId="74AA5136" w14:textId="77777777" w:rsidR="00E96BA9" w:rsidRDefault="00000000" w:rsidP="003776AE">
      <w:pPr>
        <w:spacing w:after="0"/>
      </w:pPr>
      <w:hyperlink r:id="rId14" w:history="1">
        <w:r w:rsidR="00E96BA9">
          <w:rPr>
            <w:rStyle w:val="Hyperlink"/>
          </w:rPr>
          <w:t>https://msdn.microsoft.com/en-us/library/bb549211(v=vs.110).aspx</w:t>
        </w:r>
      </w:hyperlink>
    </w:p>
    <w:p w14:paraId="44FA6ABF" w14:textId="77777777" w:rsidR="00E96BA9" w:rsidRDefault="00E96BA9" w:rsidP="003776AE">
      <w:pPr>
        <w:spacing w:after="0"/>
      </w:pPr>
      <w:r>
        <w:t>Creates a Lookup&lt;TKey,</w:t>
      </w:r>
      <w:r>
        <w:t> </w:t>
      </w:r>
      <w:r>
        <w:t>TElement&gt; from an IEnumerable&lt;T&gt; </w:t>
      </w:r>
    </w:p>
    <w:p w14:paraId="55DDEB0A" w14:textId="77777777" w:rsidR="00E96BA9" w:rsidRDefault="00E96BA9" w:rsidP="003776AE">
      <w:pPr>
        <w:spacing w:after="0"/>
      </w:pPr>
      <w:r>
        <w:t>according to specified key selector and element selector functions.</w:t>
      </w:r>
    </w:p>
    <w:p w14:paraId="3D8ECDAD" w14:textId="77777777" w:rsidR="00E96BA9" w:rsidRDefault="00E96BA9" w:rsidP="003776AE">
      <w:pPr>
        <w:spacing w:after="0"/>
      </w:pPr>
      <w:r>
        <w:t>5.2.1.</w:t>
      </w:r>
    </w:p>
    <w:p w14:paraId="2A754708" w14:textId="77777777" w:rsidR="00E96BA9" w:rsidRDefault="00E96BA9" w:rsidP="003776AE">
      <w:pPr>
        <w:spacing w:after="0"/>
      </w:pPr>
      <w:r>
        <w:t>keySelector</w:t>
      </w:r>
    </w:p>
    <w:p w14:paraId="7032C7EF" w14:textId="77777777" w:rsidR="00E96BA9" w:rsidRDefault="00E96BA9" w:rsidP="003776AE">
      <w:pPr>
        <w:spacing w:after="0"/>
      </w:pPr>
      <w:r>
        <w:t>A function to extract a key from each element</w:t>
      </w:r>
    </w:p>
    <w:p w14:paraId="672D0758" w14:textId="77777777" w:rsidR="00E96BA9" w:rsidRDefault="00E96BA9" w:rsidP="003776AE">
      <w:pPr>
        <w:spacing w:after="0"/>
      </w:pPr>
      <w:r>
        <w:t>5.2.2.</w:t>
      </w:r>
    </w:p>
    <w:p w14:paraId="457FADFC" w14:textId="77777777" w:rsidR="00E96BA9" w:rsidRDefault="00E96BA9" w:rsidP="003776AE">
      <w:pPr>
        <w:spacing w:after="0"/>
      </w:pPr>
      <w:r>
        <w:t>elementSelector</w:t>
      </w:r>
    </w:p>
    <w:p w14:paraId="4E426F6B" w14:textId="77777777" w:rsidR="00E96BA9" w:rsidRDefault="00E96BA9" w:rsidP="003776AE">
      <w:pPr>
        <w:spacing w:after="0"/>
      </w:pPr>
      <w:r>
        <w:t>A function to produce a result element from each element in the sequence</w:t>
      </w:r>
    </w:p>
    <w:p w14:paraId="65B931A9" w14:textId="77777777" w:rsidR="00E96BA9" w:rsidRDefault="00E96BA9" w:rsidP="003776AE">
      <w:pPr>
        <w:spacing w:after="0"/>
      </w:pPr>
    </w:p>
    <w:p w14:paraId="0CB31FC7" w14:textId="77777777" w:rsidR="00E96BA9" w:rsidRDefault="00E96BA9" w:rsidP="003776AE">
      <w:pPr>
        <w:spacing w:after="0"/>
      </w:pPr>
    </w:p>
    <w:p w14:paraId="4ED6C0AD" w14:textId="77777777" w:rsidR="00E96BA9" w:rsidRDefault="00E96BA9" w:rsidP="003776AE">
      <w:pPr>
        <w:spacing w:after="0"/>
      </w:pPr>
      <w:r>
        <w:t>6.</w:t>
      </w:r>
    </w:p>
    <w:p w14:paraId="1FAA8D35" w14:textId="77777777" w:rsidR="00E96BA9" w:rsidRDefault="00E96BA9" w:rsidP="003776AE">
      <w:pPr>
        <w:spacing w:after="0"/>
      </w:pPr>
      <w:r>
        <w:lastRenderedPageBreak/>
        <w:t>Enumerable.Cast&lt;TResult&gt;</w:t>
      </w:r>
    </w:p>
    <w:p w14:paraId="6CF7F45B" w14:textId="77777777" w:rsidR="00E96BA9" w:rsidRDefault="00E96BA9" w:rsidP="003776AE">
      <w:pPr>
        <w:spacing w:after="0"/>
      </w:pPr>
      <w:r>
        <w:t>(this IEnumerable source)</w:t>
      </w:r>
    </w:p>
    <w:p w14:paraId="7F66398C" w14:textId="77777777" w:rsidR="00E96BA9" w:rsidRDefault="00E96BA9" w:rsidP="003776AE">
      <w:pPr>
        <w:spacing w:after="0"/>
      </w:pPr>
      <w:r>
        <w:t>Reference:</w:t>
      </w:r>
    </w:p>
    <w:p w14:paraId="0FBA9EAE" w14:textId="77777777" w:rsidR="00E96BA9" w:rsidRDefault="00000000" w:rsidP="003776AE">
      <w:pPr>
        <w:spacing w:after="0"/>
      </w:pPr>
      <w:hyperlink r:id="rId15" w:history="1">
        <w:r w:rsidR="00E96BA9">
          <w:rPr>
            <w:rStyle w:val="Hyperlink"/>
          </w:rPr>
          <w:t>https://msdn.microsoft.com/en-us/library/bb341406(v=vs.110).aspx</w:t>
        </w:r>
      </w:hyperlink>
    </w:p>
    <w:p w14:paraId="05664591" w14:textId="77777777" w:rsidR="00E96BA9" w:rsidRDefault="00E96BA9" w:rsidP="003776AE">
      <w:pPr>
        <w:spacing w:after="0"/>
      </w:pPr>
      <w:r>
        <w:t>Casts the elements of an IEnumerable to the specified type</w:t>
      </w:r>
    </w:p>
    <w:p w14:paraId="3F8782AC" w14:textId="77777777" w:rsidR="00E96BA9" w:rsidRDefault="00E96BA9" w:rsidP="003776AE">
      <w:pPr>
        <w:spacing w:after="0"/>
      </w:pPr>
      <w:r>
        <w:t>and return them in a new collection.</w:t>
      </w:r>
    </w:p>
    <w:p w14:paraId="4CACE6C3" w14:textId="77777777" w:rsidR="00E96BA9" w:rsidRDefault="00E96BA9" w:rsidP="003776AE">
      <w:pPr>
        <w:spacing w:after="0"/>
      </w:pPr>
      <w:r>
        <w:t>Throw exception if an item fails conversion</w:t>
      </w:r>
    </w:p>
    <w:p w14:paraId="201D9E5C" w14:textId="77777777" w:rsidR="00E96BA9" w:rsidRDefault="00E96BA9" w:rsidP="003776AE">
      <w:pPr>
        <w:spacing w:after="0"/>
      </w:pPr>
      <w:r>
        <w:rPr>
          <w:u w:val="single"/>
        </w:rPr>
        <w:t>This is a </w:t>
      </w:r>
      <w:r>
        <w:rPr>
          <w:b/>
          <w:bCs/>
          <w:u w:val="single"/>
        </w:rPr>
        <w:t>Deferred/Lazy Operators</w:t>
      </w:r>
    </w:p>
    <w:p w14:paraId="2B50E8E5" w14:textId="77777777" w:rsidR="00E96BA9" w:rsidRDefault="00E96BA9" w:rsidP="003776AE">
      <w:pPr>
        <w:spacing w:after="0"/>
      </w:pPr>
      <w:r>
        <w:t>and causes the query use deferred execution</w:t>
      </w:r>
    </w:p>
    <w:p w14:paraId="5A0358E1" w14:textId="77777777" w:rsidR="00E96BA9" w:rsidRDefault="00E96BA9" w:rsidP="003776AE">
      <w:pPr>
        <w:spacing w:after="0"/>
      </w:pPr>
    </w:p>
    <w:p w14:paraId="4D7598B6" w14:textId="77777777" w:rsidR="00E96BA9" w:rsidRDefault="00E96BA9" w:rsidP="003776AE">
      <w:pPr>
        <w:spacing w:after="0"/>
      </w:pPr>
    </w:p>
    <w:p w14:paraId="33706A51" w14:textId="77777777" w:rsidR="00E96BA9" w:rsidRDefault="00E96BA9" w:rsidP="003776AE">
      <w:pPr>
        <w:spacing w:after="0"/>
      </w:pPr>
      <w:r>
        <w:t>7.</w:t>
      </w:r>
    </w:p>
    <w:p w14:paraId="7AAB63FD" w14:textId="77777777" w:rsidR="00E96BA9" w:rsidRDefault="00E96BA9" w:rsidP="003776AE">
      <w:pPr>
        <w:spacing w:after="0"/>
      </w:pPr>
      <w:r>
        <w:t>Enumerable.OfType&lt;TResult&gt; </w:t>
      </w:r>
    </w:p>
    <w:p w14:paraId="1C27D474" w14:textId="77777777" w:rsidR="00E96BA9" w:rsidRDefault="00E96BA9" w:rsidP="003776AE">
      <w:pPr>
        <w:spacing w:after="0"/>
      </w:pPr>
      <w:r>
        <w:t>(this IEnumerable source)</w:t>
      </w:r>
    </w:p>
    <w:p w14:paraId="3F0E1D37" w14:textId="77777777" w:rsidR="00E96BA9" w:rsidRDefault="00E96BA9" w:rsidP="003776AE">
      <w:pPr>
        <w:spacing w:after="0"/>
      </w:pPr>
      <w:r>
        <w:t>Reference:</w:t>
      </w:r>
    </w:p>
    <w:p w14:paraId="1B838DDD" w14:textId="77777777" w:rsidR="00E96BA9" w:rsidRDefault="00000000" w:rsidP="003776AE">
      <w:pPr>
        <w:spacing w:after="0"/>
      </w:pPr>
      <w:hyperlink r:id="rId16" w:history="1">
        <w:r w:rsidR="00E96BA9">
          <w:rPr>
            <w:rStyle w:val="Hyperlink"/>
          </w:rPr>
          <w:t>https://msdn.microsoft.com/en-us/library/bb360913(v=vs.110).aspx</w:t>
        </w:r>
      </w:hyperlink>
    </w:p>
    <w:p w14:paraId="20E62AAF" w14:textId="77777777" w:rsidR="00E96BA9" w:rsidRDefault="00E96BA9" w:rsidP="003776AE">
      <w:pPr>
        <w:spacing w:after="0"/>
      </w:pPr>
      <w:r>
        <w:t>Filters the elements of an IEnumerable based on a specified type</w:t>
      </w:r>
    </w:p>
    <w:p w14:paraId="3900356B" w14:textId="77777777" w:rsidR="00E96BA9" w:rsidRDefault="00E96BA9" w:rsidP="003776AE">
      <w:pPr>
        <w:spacing w:after="0"/>
      </w:pPr>
      <w:r>
        <w:t>and return them in a new collection.</w:t>
      </w:r>
    </w:p>
    <w:p w14:paraId="580E2C67" w14:textId="77777777" w:rsidR="00E96BA9" w:rsidRDefault="00E96BA9" w:rsidP="003776AE">
      <w:pPr>
        <w:spacing w:after="0"/>
      </w:pPr>
      <w:r>
        <w:t>Ignore the element if an element fails conversion,</w:t>
      </w:r>
    </w:p>
    <w:p w14:paraId="32CA3FCA" w14:textId="77777777" w:rsidR="00E96BA9" w:rsidRDefault="00E96BA9" w:rsidP="003776AE">
      <w:pPr>
        <w:spacing w:after="0"/>
      </w:pPr>
      <w:r>
        <w:t>Include the elements that can be converted.</w:t>
      </w:r>
    </w:p>
    <w:p w14:paraId="13FDF018" w14:textId="77777777" w:rsidR="00E96BA9" w:rsidRDefault="00E96BA9" w:rsidP="003776AE">
      <w:pPr>
        <w:spacing w:after="0"/>
      </w:pPr>
    </w:p>
    <w:p w14:paraId="0FF075AE" w14:textId="77777777" w:rsidR="00E96BA9" w:rsidRDefault="00E96BA9" w:rsidP="003776AE">
      <w:pPr>
        <w:spacing w:after="0"/>
      </w:pPr>
    </w:p>
    <w:p w14:paraId="16DF4717" w14:textId="77777777" w:rsidR="00E96BA9" w:rsidRDefault="00E96BA9" w:rsidP="003776AE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0EB6FDA6" w14:textId="77777777" w:rsidR="00E96BA9" w:rsidRDefault="00E96BA9" w:rsidP="003776AE">
      <w:pPr>
        <w:spacing w:after="0"/>
        <w:rPr>
          <w:sz w:val="24"/>
          <w:szCs w:val="24"/>
        </w:rPr>
      </w:pPr>
    </w:p>
    <w:p w14:paraId="1D2D76F0" w14:textId="77777777" w:rsidR="00E96BA9" w:rsidRDefault="00E96BA9" w:rsidP="003776AE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7438A06A" w14:textId="77777777" w:rsidR="00E96BA9" w:rsidRDefault="00E96BA9" w:rsidP="003776AE">
      <w:pPr>
        <w:spacing w:after="0"/>
        <w:rPr>
          <w:sz w:val="27"/>
          <w:szCs w:val="27"/>
        </w:rPr>
      </w:pPr>
    </w:p>
    <w:p w14:paraId="3B6EEA6F" w14:textId="77777777" w:rsidR="00E96BA9" w:rsidRDefault="00E96BA9" w:rsidP="003776AE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>1.1. Create New Project : Sample</w:t>
      </w:r>
    </w:p>
    <w:p w14:paraId="29247BC4" w14:textId="77777777" w:rsidR="00E96BA9" w:rsidRDefault="00E96BA9" w:rsidP="003776AE">
      <w:pPr>
        <w:spacing w:after="0"/>
        <w:rPr>
          <w:sz w:val="27"/>
          <w:szCs w:val="27"/>
        </w:rPr>
      </w:pPr>
    </w:p>
    <w:p w14:paraId="77ACE711" w14:textId="77777777" w:rsidR="00E96BA9" w:rsidRDefault="00E96BA9" w:rsidP="003776A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3F296159" w14:textId="77777777" w:rsidR="00E96BA9" w:rsidRDefault="00E96BA9" w:rsidP="003776A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31887C02" w14:textId="77777777" w:rsidR="00E96BA9" w:rsidRDefault="00E96BA9" w:rsidP="003776A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5C0A290C" w14:textId="77777777" w:rsidR="00E96BA9" w:rsidRDefault="00E96BA9" w:rsidP="003776AE">
      <w:pPr>
        <w:spacing w:after="0"/>
        <w:rPr>
          <w:sz w:val="27"/>
          <w:szCs w:val="27"/>
        </w:rPr>
      </w:pPr>
    </w:p>
    <w:p w14:paraId="0CD5A6C7" w14:textId="79C10B84" w:rsidR="00E96BA9" w:rsidRDefault="00E96BA9" w:rsidP="003776AE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5EDCA57F" wp14:editId="55E62908">
            <wp:extent cx="4290060" cy="2628900"/>
            <wp:effectExtent l="0" t="0" r="0" b="0"/>
            <wp:docPr id="7" name="Picture 7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BC59B" w14:textId="77777777" w:rsidR="00E96BA9" w:rsidRDefault="00E96BA9" w:rsidP="003776AE">
      <w:pPr>
        <w:spacing w:after="0"/>
      </w:pPr>
    </w:p>
    <w:p w14:paraId="7088B6AE" w14:textId="77777777" w:rsidR="00E96BA9" w:rsidRDefault="00E96BA9" w:rsidP="003776AE">
      <w:pPr>
        <w:spacing w:after="0"/>
      </w:pPr>
    </w:p>
    <w:p w14:paraId="47D5164A" w14:textId="140A1B00" w:rsidR="00E96BA9" w:rsidRDefault="00E96BA9" w:rsidP="003776AE">
      <w:pPr>
        <w:spacing w:after="0"/>
      </w:pPr>
      <w:r>
        <w:rPr>
          <w:noProof/>
        </w:rPr>
        <w:lastRenderedPageBreak/>
        <w:drawing>
          <wp:inline distT="0" distB="0" distL="0" distR="0" wp14:anchorId="51C5F3DE" wp14:editId="0456E133">
            <wp:extent cx="5274310" cy="2794000"/>
            <wp:effectExtent l="0" t="0" r="2540" b="635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4F012" w14:textId="77777777" w:rsidR="00E96BA9" w:rsidRDefault="00E96BA9" w:rsidP="003776AE">
      <w:pPr>
        <w:spacing w:after="0"/>
      </w:pPr>
    </w:p>
    <w:p w14:paraId="223ABE8E" w14:textId="77777777" w:rsidR="00E96BA9" w:rsidRDefault="00E96BA9" w:rsidP="003776AE">
      <w:pPr>
        <w:spacing w:after="0"/>
      </w:pPr>
    </w:p>
    <w:p w14:paraId="42AD0329" w14:textId="6CB0FE3C" w:rsidR="00E96BA9" w:rsidRDefault="00E96BA9" w:rsidP="003776AE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322979B8" wp14:editId="163E3CD9">
            <wp:extent cx="5274310" cy="3329305"/>
            <wp:effectExtent l="0" t="0" r="2540" b="4445"/>
            <wp:docPr id="5" name="Picture 5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F10DE" w14:textId="77777777" w:rsidR="00E96BA9" w:rsidRDefault="00E96BA9" w:rsidP="003776AE">
      <w:pPr>
        <w:spacing w:after="0"/>
        <w:rPr>
          <w:sz w:val="24"/>
          <w:szCs w:val="24"/>
        </w:rPr>
      </w:pPr>
    </w:p>
    <w:p w14:paraId="1416C761" w14:textId="77777777" w:rsidR="00E96BA9" w:rsidRDefault="00E96BA9" w:rsidP="003776AE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48EB8698" w14:textId="77777777" w:rsidR="00E96BA9" w:rsidRDefault="00E96BA9" w:rsidP="003776AE">
      <w:pPr>
        <w:spacing w:after="0"/>
      </w:pPr>
    </w:p>
    <w:p w14:paraId="0E974219" w14:textId="77777777" w:rsidR="00E96BA9" w:rsidRDefault="00E96BA9" w:rsidP="003776AE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Sample : Program.cs</w:t>
      </w:r>
    </w:p>
    <w:p w14:paraId="5BCF7A7E" w14:textId="77777777" w:rsidR="00E96BA9" w:rsidRDefault="00E96BA9" w:rsidP="003776AE">
      <w:pPr>
        <w:spacing w:after="0"/>
      </w:pPr>
    </w:p>
    <w:p w14:paraId="419B2391" w14:textId="77777777" w:rsidR="00E96BA9" w:rsidRDefault="00E96BA9" w:rsidP="003776AE">
      <w:pPr>
        <w:spacing w:after="0"/>
      </w:pPr>
    </w:p>
    <w:p w14:paraId="77B04BD0" w14:textId="77777777" w:rsidR="00E96BA9" w:rsidRDefault="00E96BA9" w:rsidP="003776A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4159581C" w14:textId="77777777" w:rsidR="00E96BA9" w:rsidRDefault="00E96BA9" w:rsidP="003776A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;</w:t>
      </w:r>
    </w:p>
    <w:p w14:paraId="1B95F33B" w14:textId="77777777" w:rsidR="00E96BA9" w:rsidRDefault="00E96BA9" w:rsidP="003776A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62A0D5BB" w14:textId="77777777" w:rsidR="00E96BA9" w:rsidRDefault="00E96BA9" w:rsidP="003776A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4F3442B8" w14:textId="77777777" w:rsidR="00E96BA9" w:rsidRDefault="00E96BA9" w:rsidP="003776A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;</w:t>
      </w:r>
    </w:p>
    <w:p w14:paraId="22F07A3E" w14:textId="77777777" w:rsidR="00E96BA9" w:rsidRDefault="00E96BA9" w:rsidP="003776A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7E8E577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5BF54B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0822BA1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749DF9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] args)</w:t>
      </w:r>
    </w:p>
    <w:p w14:paraId="2814936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866C80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</w:t>
      </w:r>
    </w:p>
    <w:p w14:paraId="5A15966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ListSample</w:t>
      </w:r>
    </w:p>
    <w:p w14:paraId="0938CF8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 ToListSample() 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637E588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ToListSample();</w:t>
      </w:r>
    </w:p>
    <w:p w14:paraId="01169E1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</w:t>
      </w:r>
    </w:p>
    <w:p w14:paraId="5BBAAB0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ArraySample</w:t>
      </w:r>
    </w:p>
    <w:p w14:paraId="2340C00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 ToArraySample() 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0613BB9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ToArraySample();</w:t>
      </w:r>
    </w:p>
    <w:p w14:paraId="3E104AA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</w:t>
      </w:r>
    </w:p>
    <w:p w14:paraId="120D98E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DictionarySample</w:t>
      </w:r>
    </w:p>
    <w:p w14:paraId="2EAEB4E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3. ToDictionarySample() 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7F5EA82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ToDictionarySample();</w:t>
      </w:r>
    </w:p>
    <w:p w14:paraId="6D64EC4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</w:t>
      </w:r>
    </w:p>
    <w:p w14:paraId="53C8539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DictionarySample2</w:t>
      </w:r>
    </w:p>
    <w:p w14:paraId="473C1AA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 ToDictionarySample2() 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67D66A9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ToDictionarySample2();</w:t>
      </w:r>
    </w:p>
    <w:p w14:paraId="27C4872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</w:t>
      </w:r>
    </w:p>
    <w:p w14:paraId="39821B5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LookupSample</w:t>
      </w:r>
    </w:p>
    <w:p w14:paraId="4F5FC49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5. ToLookupSample() 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280531C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ToLookupSample();</w:t>
      </w:r>
    </w:p>
    <w:p w14:paraId="6A53EBE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======================================</w:t>
      </w:r>
    </w:p>
    <w:p w14:paraId="308E98E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astSample</w:t>
      </w:r>
    </w:p>
    <w:p w14:paraId="698C731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6. CastSample() 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4C271FE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CastSample();</w:t>
      </w:r>
    </w:p>
    <w:p w14:paraId="13FFBAC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======================================</w:t>
      </w:r>
    </w:p>
    <w:p w14:paraId="54AC762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fTypeSample</w:t>
      </w:r>
    </w:p>
    <w:p w14:paraId="773D693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7. OfTypeSample() 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09F9716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OfTypeSample();</w:t>
      </w:r>
    </w:p>
    <w:p w14:paraId="417FD51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();</w:t>
      </w:r>
    </w:p>
    <w:p w14:paraId="601E529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653E532" w14:textId="77777777" w:rsidR="00E96BA9" w:rsidRDefault="00E96BA9" w:rsidP="003776AE">
      <w:pPr>
        <w:spacing w:after="0"/>
      </w:pPr>
    </w:p>
    <w:p w14:paraId="5B8C5D52" w14:textId="77777777" w:rsidR="00E96BA9" w:rsidRDefault="00E96BA9" w:rsidP="003776AE">
      <w:pPr>
        <w:spacing w:after="0"/>
      </w:pPr>
    </w:p>
    <w:p w14:paraId="32E4E86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</w:t>
      </w:r>
    </w:p>
    <w:p w14:paraId="12B5B56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ListSample</w:t>
      </w:r>
    </w:p>
    <w:p w14:paraId="5FFD0A6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oListSample()</w:t>
      </w:r>
    </w:p>
    <w:p w14:paraId="0985176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1DF287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79209F4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umerable.ToList&lt;TSource&gt;</w:t>
      </w:r>
    </w:p>
    <w:p w14:paraId="738BEB5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(this IEnumerable &lt; TSource &gt; source)</w:t>
      </w:r>
    </w:p>
    <w:p w14:paraId="59CF71F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065508F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342261(v=vs.110).aspx</w:t>
        </w:r>
      </w:hyperlink>
    </w:p>
    <w:p w14:paraId="0745066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s a List&lt;T&gt; from an IEnumerable&lt;T&gt;.</w:t>
      </w:r>
    </w:p>
    <w:p w14:paraId="7E146D9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a Immediate / Greedy Operator</w:t>
      </w:r>
    </w:p>
    <w:p w14:paraId="70BE476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causes the query to be executed immediately.</w:t>
      </w:r>
    </w:p>
    <w:p w14:paraId="4EC6F25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intArr = { 1, 2, 3, 4, 5 };</w:t>
      </w:r>
    </w:p>
    <w:p w14:paraId="414BFA6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intArrList = intArr.ToList();</w:t>
      </w:r>
    </w:p>
    <w:p w14:paraId="1AD2127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ntArrList)</w:t>
      </w:r>
    </w:p>
    <w:p w14:paraId="081C33C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CFB487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i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 "</w:t>
      </w:r>
      <w:r>
        <w:rPr>
          <w:rFonts w:ascii="Consolas" w:hAnsi="Consolas"/>
          <w:sz w:val="18"/>
          <w:szCs w:val="18"/>
        </w:rPr>
        <w:t>);</w:t>
      </w:r>
    </w:p>
    <w:p w14:paraId="0F18AC2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091AF6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);</w:t>
      </w:r>
    </w:p>
    <w:p w14:paraId="3003150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14B7FA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[ 1 ]  [ 2 ]  [ 3 ]  [ 4 ]  [ 5 ]</w:t>
      </w:r>
    </w:p>
    <w:p w14:paraId="486BBFD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</w:t>
      </w:r>
    </w:p>
    <w:p w14:paraId="68AA929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ArraySample</w:t>
      </w:r>
    </w:p>
    <w:p w14:paraId="72C66BB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oArraySample()</w:t>
      </w:r>
    </w:p>
    <w:p w14:paraId="41203D6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CE0691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182D6F6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umerable.ToArray&lt;TSource&gt;</w:t>
      </w:r>
    </w:p>
    <w:p w14:paraId="2218860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(this IEnumerable &lt; TSource &gt; source)</w:t>
      </w:r>
    </w:p>
    <w:p w14:paraId="21DACE2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6223819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298736(v=vs.110).aspx</w:t>
        </w:r>
      </w:hyperlink>
    </w:p>
    <w:p w14:paraId="072E518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s an array from a IEnumerable&lt;T&gt;.</w:t>
      </w:r>
    </w:p>
    <w:p w14:paraId="16FA3DD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a Immediate / Greedy Operator</w:t>
      </w:r>
    </w:p>
    <w:p w14:paraId="1923823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causes the query to be executed immediately.</w:t>
      </w:r>
    </w:p>
    <w:p w14:paraId="0246CC9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a Immediate / Greedy Operator</w:t>
      </w:r>
    </w:p>
    <w:p w14:paraId="7123DCE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causes the query to be executed immediately.</w:t>
      </w:r>
    </w:p>
    <w:p w14:paraId="07DE632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magicTypeLis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oo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ir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arth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ol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ater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798EF32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. lambda expression Linq query -------------------</w:t>
      </w:r>
    </w:p>
    <w:p w14:paraId="7C14435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1. lambda expression Linq query ------------- "</w:t>
      </w:r>
      <w:r>
        <w:rPr>
          <w:rFonts w:ascii="Consolas" w:hAnsi="Consolas"/>
          <w:sz w:val="18"/>
          <w:szCs w:val="18"/>
        </w:rPr>
        <w:t>);</w:t>
      </w:r>
    </w:p>
    <w:p w14:paraId="3069393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Ordered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magicEnumerable = magicTypeList.OrderBy(t =&gt; t);</w:t>
      </w:r>
    </w:p>
    <w:p w14:paraId="4FC4417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] magicTypeArr = magicEnumerable.ToArray();</w:t>
      </w:r>
    </w:p>
    <w:p w14:paraId="370FD68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magic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agicTypeArr)</w:t>
      </w:r>
    </w:p>
    <w:p w14:paraId="75A50B1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7A8928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magicTyp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 "</w:t>
      </w:r>
      <w:r>
        <w:rPr>
          <w:rFonts w:ascii="Consolas" w:hAnsi="Consolas"/>
          <w:sz w:val="18"/>
          <w:szCs w:val="18"/>
        </w:rPr>
        <w:t>);</w:t>
      </w:r>
    </w:p>
    <w:p w14:paraId="790B39C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EB5AD7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);</w:t>
      </w:r>
    </w:p>
    <w:p w14:paraId="5ACB899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2. SQL like linq query -------------------</w:t>
      </w:r>
    </w:p>
    <w:p w14:paraId="4D6B236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2. SQL Like Linq Query ------------- "</w:t>
      </w:r>
      <w:r>
        <w:rPr>
          <w:rFonts w:ascii="Consolas" w:hAnsi="Consolas"/>
          <w:sz w:val="18"/>
          <w:szCs w:val="18"/>
        </w:rPr>
        <w:t>);</w:t>
      </w:r>
    </w:p>
    <w:p w14:paraId="2239F85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Ordered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magicEnumerable2 =</w:t>
      </w:r>
    </w:p>
    <w:p w14:paraId="24F8035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magic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agicTypeList</w:t>
      </w:r>
    </w:p>
    <w:p w14:paraId="59A5A24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by</w:t>
      </w:r>
      <w:r>
        <w:t> </w:t>
      </w:r>
      <w:r>
        <w:rPr>
          <w:rFonts w:ascii="Consolas" w:hAnsi="Consolas"/>
          <w:sz w:val="18"/>
          <w:szCs w:val="18"/>
        </w:rPr>
        <w:t>magic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cending</w:t>
      </w:r>
    </w:p>
    <w:p w14:paraId="424F976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magicType;</w:t>
      </w:r>
    </w:p>
    <w:p w14:paraId="026FE57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] magicTypeArr2 = magicEnumerable2.ToArray();</w:t>
      </w:r>
    </w:p>
    <w:p w14:paraId="19C2F60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magic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agicTypeArr2)</w:t>
      </w:r>
    </w:p>
    <w:p w14:paraId="67651E5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D490DF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magicTyp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 "</w:t>
      </w:r>
      <w:r>
        <w:rPr>
          <w:rFonts w:ascii="Consolas" w:hAnsi="Consolas"/>
          <w:sz w:val="18"/>
          <w:szCs w:val="18"/>
        </w:rPr>
        <w:t>);</w:t>
      </w:r>
    </w:p>
    <w:p w14:paraId="66A9EFA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05BF6F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);</w:t>
      </w:r>
    </w:p>
    <w:p w14:paraId="031D5F8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8E5BD8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. lambda expression Linq query -------------</w:t>
      </w:r>
    </w:p>
    <w:p w14:paraId="40A543A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[ Earth ]  [ Fire ]  [ Gold ]  [ Water ]  [ Wood ]</w:t>
      </w:r>
    </w:p>
    <w:p w14:paraId="1F2068E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2. lambda expression Linq query -------------</w:t>
      </w:r>
    </w:p>
    <w:p w14:paraId="39664C7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[ Earth ]  [ Fire ]  [ Gold ]  [ Water ]  [ Wood ]</w:t>
      </w:r>
    </w:p>
    <w:p w14:paraId="248FB763" w14:textId="77777777" w:rsidR="00E96BA9" w:rsidRDefault="00E96BA9" w:rsidP="003776AE">
      <w:pPr>
        <w:spacing w:after="0"/>
      </w:pPr>
    </w:p>
    <w:p w14:paraId="387B221D" w14:textId="77777777" w:rsidR="00E96BA9" w:rsidRDefault="00E96BA9" w:rsidP="003776AE">
      <w:pPr>
        <w:spacing w:after="0"/>
      </w:pPr>
    </w:p>
    <w:p w14:paraId="66D8818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</w:t>
      </w:r>
    </w:p>
    <w:p w14:paraId="1AED434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DictionarySample</w:t>
      </w:r>
    </w:p>
    <w:p w14:paraId="1B3BAA1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oDictionarySample()</w:t>
      </w:r>
    </w:p>
    <w:p w14:paraId="5AF98C1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27F8C9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2.</w:t>
      </w:r>
    </w:p>
    <w:p w14:paraId="6240847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umerable.ToDictionary&lt;TSource, TKey, TElement&gt;</w:t>
      </w:r>
    </w:p>
    <w:p w14:paraId="6025E73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(this IEnumerable &lt; TSource &gt; source, Func &lt; TSource, TKey &gt; keySelector, Func &lt; TSource, TElement &gt; elementSelector)</w:t>
      </w:r>
    </w:p>
    <w:p w14:paraId="29245F6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736DE41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548657(v=vs.110).aspx</w:t>
        </w:r>
      </w:hyperlink>
    </w:p>
    <w:p w14:paraId="59D50E9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s a Dictionary&lt;TKey, TValue&gt; from an IEnumerable&lt;T&gt;</w:t>
      </w:r>
    </w:p>
    <w:p w14:paraId="5D9E946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ccording to specified key selector and element selector functions.</w:t>
      </w:r>
    </w:p>
    <w:p w14:paraId="27AFCE1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2.1.</w:t>
      </w:r>
    </w:p>
    <w:p w14:paraId="1E823BA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keySelector</w:t>
      </w:r>
    </w:p>
    <w:p w14:paraId="0537FDD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 function to extract a key from each element</w:t>
      </w:r>
    </w:p>
    <w:p w14:paraId="5012F2F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2.2.</w:t>
      </w:r>
    </w:p>
    <w:p w14:paraId="01FF7B8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lementSelector</w:t>
      </w:r>
    </w:p>
    <w:p w14:paraId="413260F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 function to produce a result element from each element in the sequence</w:t>
      </w:r>
    </w:p>
    <w:p w14:paraId="44BF317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List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(5);</w:t>
      </w:r>
    </w:p>
    <w:p w14:paraId="75DA4AA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gamersDictionary =</w:t>
      </w:r>
    </w:p>
    <w:p w14:paraId="526E8BA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gamersList.ToDictionary(g =&gt; g.Id, g =&gt; g.Name);</w:t>
      </w:r>
    </w:p>
    <w:p w14:paraId="75F0A5A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KeyValuePair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gamersDictionary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Dictionary)</w:t>
      </w:r>
    </w:p>
    <w:p w14:paraId="2C0F56D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383ADC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DictionaryItem.Key==</w:t>
      </w:r>
      <w:r>
        <w:rPr>
          <w:rFonts w:ascii="Consolas" w:hAnsi="Consolas"/>
          <w:sz w:val="18"/>
          <w:szCs w:val="18"/>
        </w:rPr>
        <w:t>{gamersDictionaryItem.Key}</w:t>
      </w:r>
      <w:r>
        <w:rPr>
          <w:rFonts w:ascii="Consolas" w:hAnsi="Consolas"/>
          <w:color w:val="A31515"/>
          <w:sz w:val="18"/>
          <w:szCs w:val="18"/>
        </w:rPr>
        <w:t>,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DADA6A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sDictionaryItem.Value==</w:t>
      </w:r>
      <w:r>
        <w:rPr>
          <w:rFonts w:ascii="Consolas" w:hAnsi="Consolas"/>
          <w:sz w:val="18"/>
          <w:szCs w:val="18"/>
        </w:rPr>
        <w:t>{gamersDictionaryItem.Valu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9DFDAF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BE1193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5903B4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DictionaryItem.Key==1, gamersDictionaryItem.Value==Name1</w:t>
      </w:r>
    </w:p>
    <w:p w14:paraId="493DE6E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DictionaryItem.Key==2, gamersDictionaryItem.Value==Name2</w:t>
      </w:r>
    </w:p>
    <w:p w14:paraId="66D0384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DictionaryItem.Key==3, gamersDictionaryItem.Value==Name3</w:t>
      </w:r>
    </w:p>
    <w:p w14:paraId="5D0B1DF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DictionaryItem.Key==4, gamersDictionaryItem.Value==Name4</w:t>
      </w:r>
    </w:p>
    <w:p w14:paraId="0E8A168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DictionaryItem.Key==5, gamersDictionaryItem.Value==Name5</w:t>
      </w:r>
    </w:p>
    <w:p w14:paraId="628E110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</w:t>
      </w:r>
    </w:p>
    <w:p w14:paraId="7F3116C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DictionarySample2</w:t>
      </w:r>
    </w:p>
    <w:p w14:paraId="1943E88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oDictionarySample2()</w:t>
      </w:r>
    </w:p>
    <w:p w14:paraId="5D3D204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D0CCA7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1.</w:t>
      </w:r>
    </w:p>
    <w:p w14:paraId="3EC1172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umerable.ToDictionary&lt;TSource, TKey&gt;</w:t>
      </w:r>
    </w:p>
    <w:p w14:paraId="10A2ACD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(this IEnumerable &lt; TSource &gt; source, Func &lt; TSource, TKey &gt; keySelector)</w:t>
      </w:r>
    </w:p>
    <w:p w14:paraId="4BCD238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17D9863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549277(v=vs.110).aspx</w:t>
        </w:r>
      </w:hyperlink>
    </w:p>
    <w:p w14:paraId="0EFF4D2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s a Dictionary&lt;TKey, TValue&gt; from an IEnumerable&lt;T&gt;</w:t>
      </w:r>
    </w:p>
    <w:p w14:paraId="733F316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ccording to a specified key selector function.</w:t>
      </w:r>
    </w:p>
    <w:p w14:paraId="5A56EF4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List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(5);</w:t>
      </w:r>
    </w:p>
    <w:p w14:paraId="5426F6F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Dictionary =</w:t>
      </w:r>
    </w:p>
    <w:p w14:paraId="75DD896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gamersList.ToDictionary(g =&gt; g.Id);</w:t>
      </w:r>
    </w:p>
    <w:p w14:paraId="4EEDBB5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KeyValuePair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Dictionary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Dictionary)</w:t>
      </w:r>
    </w:p>
    <w:p w14:paraId="1138E0F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E1BD7F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DictionaryItem.Key==</w:t>
      </w:r>
      <w:r>
        <w:rPr>
          <w:rFonts w:ascii="Consolas" w:hAnsi="Consolas"/>
          <w:sz w:val="18"/>
          <w:szCs w:val="18"/>
        </w:rPr>
        <w:t>{gamersDictionaryItem.Key}</w:t>
      </w:r>
      <w:r>
        <w:rPr>
          <w:rFonts w:ascii="Consolas" w:hAnsi="Consolas"/>
          <w:color w:val="A31515"/>
          <w:sz w:val="18"/>
          <w:szCs w:val="18"/>
        </w:rPr>
        <w:t>,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D3A312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sDictionaryItem.Value:</w:t>
      </w:r>
      <w:r>
        <w:t> </w:t>
      </w:r>
      <w:r>
        <w:rPr>
          <w:rFonts w:ascii="Consolas" w:hAnsi="Consolas"/>
          <w:sz w:val="18"/>
          <w:szCs w:val="18"/>
        </w:rPr>
        <w:t>{gamersDictionaryItem.Valu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C7D2F2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987315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27D346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DictionaryItem.Key==1, gamersDictionaryItem.Value: Id==1,Name==Name1,Gender==1184</w:t>
      </w:r>
    </w:p>
    <w:p w14:paraId="784FD35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DictionaryItem.Key==2, gamersDictionaryItem.Value: Id==2,Name==Name2,Gender==2373</w:t>
      </w:r>
    </w:p>
    <w:p w14:paraId="296BA9D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DictionaryItem.Key==3, gamersDictionaryItem.Value: Id==3,Name==Name3,Gender==1869</w:t>
      </w:r>
    </w:p>
    <w:p w14:paraId="225F730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DictionaryItem.Key==4, gamersDictionaryItem.Value: Id==4,Name==Name4,Gender==1149</w:t>
      </w:r>
    </w:p>
    <w:p w14:paraId="42CD7A5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DictionaryItem.Key==5, gamersDictionaryItem.Value: Id==5,Name==Name5,Gender==2548</w:t>
      </w:r>
    </w:p>
    <w:p w14:paraId="5FDA1891" w14:textId="77777777" w:rsidR="00E96BA9" w:rsidRDefault="00E96BA9" w:rsidP="003776AE">
      <w:pPr>
        <w:spacing w:after="0"/>
      </w:pPr>
    </w:p>
    <w:p w14:paraId="4CED53C8" w14:textId="77777777" w:rsidR="00E96BA9" w:rsidRDefault="00E96BA9" w:rsidP="003776AE">
      <w:pPr>
        <w:spacing w:after="0"/>
      </w:pPr>
    </w:p>
    <w:p w14:paraId="47B4091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</w:t>
      </w:r>
    </w:p>
    <w:p w14:paraId="60CD33E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LookupSample</w:t>
      </w:r>
    </w:p>
    <w:p w14:paraId="3B4D3DD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oLookupSample()</w:t>
      </w:r>
    </w:p>
    <w:p w14:paraId="1D4A7D4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DB4152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</w:t>
      </w:r>
    </w:p>
    <w:p w14:paraId="109B901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Lookup</w:t>
      </w:r>
    </w:p>
    <w:p w14:paraId="3AF4B5C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a Immediate / Greedy Operator</w:t>
      </w:r>
    </w:p>
    <w:p w14:paraId="58EE55D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causes the query to be executed immediately.</w:t>
      </w:r>
    </w:p>
    <w:p w14:paraId="4A5F8B3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Dictionary key must be unique, but the Lookup key can be identical.</w:t>
      </w:r>
    </w:p>
    <w:p w14:paraId="4E6DB29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rPr>
          <w:rFonts w:ascii="Consolas" w:hAnsi="Consolas"/>
          <w:sz w:val="18"/>
          <w:szCs w:val="18"/>
        </w:rPr>
        <w:t>&gt; gamerAsLis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rPr>
          <w:rFonts w:ascii="Consolas" w:hAnsi="Consolas"/>
          <w:sz w:val="18"/>
          <w:szCs w:val="18"/>
        </w:rPr>
        <w:t>&gt;</w:t>
      </w:r>
    </w:p>
    <w:p w14:paraId="61687E3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0BE71B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t> </w:t>
      </w:r>
      <w:r>
        <w:rPr>
          <w:rFonts w:ascii="Consolas" w:hAnsi="Consolas"/>
          <w:sz w:val="18"/>
          <w:szCs w:val="18"/>
        </w:rPr>
        <w:t>{ Id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Team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1"</w:t>
      </w:r>
      <w:r>
        <w:rPr>
          <w:rFonts w:ascii="Consolas" w:hAnsi="Consolas"/>
          <w:sz w:val="18"/>
          <w:szCs w:val="18"/>
        </w:rPr>
        <w:t>},</w:t>
      </w:r>
    </w:p>
    <w:p w14:paraId="251CAD9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t> </w:t>
      </w:r>
      <w:r>
        <w:rPr>
          <w:rFonts w:ascii="Consolas" w:hAnsi="Consolas"/>
          <w:sz w:val="18"/>
          <w:szCs w:val="18"/>
        </w:rPr>
        <w:t>{ Id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 Team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2"</w:t>
      </w:r>
      <w:r>
        <w:rPr>
          <w:rFonts w:ascii="Consolas" w:hAnsi="Consolas"/>
          <w:sz w:val="18"/>
          <w:szCs w:val="18"/>
        </w:rPr>
        <w:t>},</w:t>
      </w:r>
    </w:p>
    <w:p w14:paraId="583BE08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t> </w:t>
      </w:r>
      <w:r>
        <w:rPr>
          <w:rFonts w:ascii="Consolas" w:hAnsi="Consolas"/>
          <w:sz w:val="18"/>
          <w:szCs w:val="18"/>
        </w:rPr>
        <w:t>{ Id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Team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1"</w:t>
      </w:r>
      <w:r>
        <w:rPr>
          <w:rFonts w:ascii="Consolas" w:hAnsi="Consolas"/>
          <w:sz w:val="18"/>
          <w:szCs w:val="18"/>
        </w:rPr>
        <w:t>},</w:t>
      </w:r>
    </w:p>
    <w:p w14:paraId="0C21979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t> </w:t>
      </w:r>
      <w:r>
        <w:rPr>
          <w:rFonts w:ascii="Consolas" w:hAnsi="Consolas"/>
          <w:sz w:val="18"/>
          <w:szCs w:val="18"/>
        </w:rPr>
        <w:t>{ Id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Team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1"</w:t>
      </w:r>
      <w:r>
        <w:rPr>
          <w:rFonts w:ascii="Consolas" w:hAnsi="Consolas"/>
          <w:sz w:val="18"/>
          <w:szCs w:val="18"/>
        </w:rPr>
        <w:t>},</w:t>
      </w:r>
    </w:p>
    <w:p w14:paraId="7FC227D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t> </w:t>
      </w:r>
      <w:r>
        <w:rPr>
          <w:rFonts w:ascii="Consolas" w:hAnsi="Consolas"/>
          <w:sz w:val="18"/>
          <w:szCs w:val="18"/>
        </w:rPr>
        <w:t>{ Id = 5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5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Team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3"</w:t>
      </w:r>
      <w:r>
        <w:rPr>
          <w:rFonts w:ascii="Consolas" w:hAnsi="Consolas"/>
          <w:sz w:val="18"/>
          <w:szCs w:val="18"/>
        </w:rPr>
        <w:t>},</w:t>
      </w:r>
    </w:p>
    <w:p w14:paraId="5680549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t> </w:t>
      </w:r>
      <w:r>
        <w:rPr>
          <w:rFonts w:ascii="Consolas" w:hAnsi="Consolas"/>
          <w:sz w:val="18"/>
          <w:szCs w:val="18"/>
        </w:rPr>
        <w:t>{ Id = 6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6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 Team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3"</w:t>
      </w:r>
      <w:r>
        <w:rPr>
          <w:rFonts w:ascii="Consolas" w:hAnsi="Consolas"/>
          <w:sz w:val="18"/>
          <w:szCs w:val="18"/>
        </w:rPr>
        <w:t>},</w:t>
      </w:r>
    </w:p>
    <w:p w14:paraId="14397F0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t> </w:t>
      </w:r>
      <w:r>
        <w:rPr>
          <w:rFonts w:ascii="Consolas" w:hAnsi="Consolas"/>
          <w:sz w:val="18"/>
          <w:szCs w:val="18"/>
        </w:rPr>
        <w:t>{ Id = 7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7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 Team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2"</w:t>
      </w:r>
      <w:r>
        <w:rPr>
          <w:rFonts w:ascii="Consolas" w:hAnsi="Consolas"/>
          <w:sz w:val="18"/>
          <w:szCs w:val="18"/>
        </w:rPr>
        <w:t>},</w:t>
      </w:r>
    </w:p>
    <w:p w14:paraId="7CCAA0B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t> </w:t>
      </w:r>
      <w:r>
        <w:rPr>
          <w:rFonts w:ascii="Consolas" w:hAnsi="Consolas"/>
          <w:sz w:val="18"/>
          <w:szCs w:val="18"/>
        </w:rPr>
        <w:t>{ Id = 8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8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 Team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3"</w:t>
      </w:r>
      <w:r>
        <w:rPr>
          <w:rFonts w:ascii="Consolas" w:hAnsi="Consolas"/>
          <w:sz w:val="18"/>
          <w:szCs w:val="18"/>
        </w:rPr>
        <w:t>},</w:t>
      </w:r>
    </w:p>
    <w:p w14:paraId="04841AF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t> </w:t>
      </w:r>
      <w:r>
        <w:rPr>
          <w:rFonts w:ascii="Consolas" w:hAnsi="Consolas"/>
          <w:sz w:val="18"/>
          <w:szCs w:val="18"/>
        </w:rPr>
        <w:t>{ Id = 9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9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Team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2"</w:t>
      </w:r>
      <w:r>
        <w:rPr>
          <w:rFonts w:ascii="Consolas" w:hAnsi="Consolas"/>
          <w:sz w:val="18"/>
          <w:szCs w:val="18"/>
        </w:rPr>
        <w:t>}</w:t>
      </w:r>
    </w:p>
    <w:p w14:paraId="5B0A6BA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39D02F1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1. Lookup GamerA by Gender ----------------------------</w:t>
      </w:r>
    </w:p>
    <w:p w14:paraId="02AC891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Lookup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rPr>
          <w:rFonts w:ascii="Consolas" w:hAnsi="Consolas"/>
          <w:sz w:val="18"/>
          <w:szCs w:val="18"/>
        </w:rPr>
        <w:t>&gt; gamersByGenderLookup =</w:t>
      </w:r>
    </w:p>
    <w:p w14:paraId="3014D0A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gamerAsList.ToLookup(g =&gt; g.Gender);</w:t>
      </w:r>
    </w:p>
    <w:p w14:paraId="2994D26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5.1. Lookup GamerA by Gender ----------------------------"</w:t>
      </w:r>
      <w:r>
        <w:rPr>
          <w:rFonts w:ascii="Consolas" w:hAnsi="Consolas"/>
          <w:sz w:val="18"/>
          <w:szCs w:val="18"/>
        </w:rPr>
        <w:t>);</w:t>
      </w:r>
    </w:p>
    <w:p w14:paraId="4D58E4C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IGrouping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rPr>
          <w:rFonts w:ascii="Consolas" w:hAnsi="Consolas"/>
          <w:sz w:val="18"/>
          <w:szCs w:val="18"/>
        </w:rPr>
        <w:t>&gt; gamersByGenderLookup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ByGenderLookup)</w:t>
      </w:r>
    </w:p>
    <w:p w14:paraId="664D8FF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897EEB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ByGenderLookupItem.Key==</w:t>
      </w:r>
      <w:r>
        <w:rPr>
          <w:rFonts w:ascii="Consolas" w:hAnsi="Consolas"/>
          <w:sz w:val="18"/>
          <w:szCs w:val="18"/>
        </w:rPr>
        <w:t>{gamersByGenderLookupItem.Key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7AE888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ookup GamerA by Gender</w:t>
      </w:r>
    </w:p>
    <w:p w14:paraId="4DB7670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ByGenderLookup[gamersByGenderLookupItem.Key])</w:t>
      </w:r>
    </w:p>
    <w:p w14:paraId="0FF91B5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299B1B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gamer);</w:t>
      </w:r>
    </w:p>
    <w:p w14:paraId="3D448C2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9C1B4F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748712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2. Lookup GamerA by TeamName ----------------------------</w:t>
      </w:r>
    </w:p>
    <w:p w14:paraId="61299D9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Lookup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rPr>
          <w:rFonts w:ascii="Consolas" w:hAnsi="Consolas"/>
          <w:sz w:val="18"/>
          <w:szCs w:val="18"/>
        </w:rPr>
        <w:t>&gt; gamersByTeamLookup =</w:t>
      </w:r>
    </w:p>
    <w:p w14:paraId="148F7B1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gamerAsList.ToLookup(g =&gt; g.TeamName);</w:t>
      </w:r>
    </w:p>
    <w:p w14:paraId="5F71843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5.2. Lookup GamerA by TeamName ----------------------------"</w:t>
      </w:r>
      <w:r>
        <w:rPr>
          <w:rFonts w:ascii="Consolas" w:hAnsi="Consolas"/>
          <w:sz w:val="18"/>
          <w:szCs w:val="18"/>
        </w:rPr>
        <w:t>);</w:t>
      </w:r>
    </w:p>
    <w:p w14:paraId="20E9CC3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IGrouping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rPr>
          <w:rFonts w:ascii="Consolas" w:hAnsi="Consolas"/>
          <w:sz w:val="18"/>
          <w:szCs w:val="18"/>
        </w:rPr>
        <w:t>&gt; gamersByTeamLookup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ByTeamLookup)</w:t>
      </w:r>
    </w:p>
    <w:p w14:paraId="444BD6C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C7AB19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ByTeamLookupItem.Key==</w:t>
      </w:r>
      <w:r>
        <w:rPr>
          <w:rFonts w:ascii="Consolas" w:hAnsi="Consolas"/>
          <w:sz w:val="18"/>
          <w:szCs w:val="18"/>
        </w:rPr>
        <w:t>{gamersByTeamLookupItem.Key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9FB8A8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ookup GamerA by TeamName</w:t>
      </w:r>
    </w:p>
    <w:p w14:paraId="41FF32D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A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ByTeamLookup[gamersByTeamLookupItem.Key])</w:t>
      </w:r>
    </w:p>
    <w:p w14:paraId="764F3AF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8974C5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gamer);</w:t>
      </w:r>
    </w:p>
    <w:p w14:paraId="3F594BD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FBFA94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6CE2D1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EA571F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1. Lookup GamerA by Gender ----------------------------</w:t>
      </w:r>
    </w:p>
    <w:p w14:paraId="6C123F6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ByGenderLookupItem.Key==Male</w:t>
      </w:r>
    </w:p>
    <w:p w14:paraId="1316A25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1,Name==Name1,Gender==Male,TeamName==Team1</w:t>
      </w:r>
    </w:p>
    <w:p w14:paraId="665DBFE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3,Name==Name3,Gender==Male,TeamName==Team1</w:t>
      </w:r>
    </w:p>
    <w:p w14:paraId="359745B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4,Name==Name4,Gender==Male,TeamName==Team1</w:t>
      </w:r>
    </w:p>
    <w:p w14:paraId="075AB76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5,Name==Name5,Gender==Male,TeamName==Team3</w:t>
      </w:r>
    </w:p>
    <w:p w14:paraId="3E39D0A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9,Name==Name9,Gender==Male,TeamName==Team2</w:t>
      </w:r>
    </w:p>
    <w:p w14:paraId="4B06EE1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ByGenderLookupItem.Key==Female</w:t>
      </w:r>
    </w:p>
    <w:p w14:paraId="63E8A42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2,Name==Name2,Gender==Female,TeamName==Team2</w:t>
      </w:r>
    </w:p>
    <w:p w14:paraId="6EEE1DB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6,Name==Name6,Gender==Female,TeamName==Team3</w:t>
      </w:r>
    </w:p>
    <w:p w14:paraId="3FF611F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7,Name==Name7,Gender==Female,TeamName==Team2</w:t>
      </w:r>
    </w:p>
    <w:p w14:paraId="5E1C754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8,Name==Name8,Gender==Female,TeamName==Team3</w:t>
      </w:r>
    </w:p>
    <w:p w14:paraId="04CB9C8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2. Lookup GamerA by TeamName ----------------------------</w:t>
      </w:r>
    </w:p>
    <w:p w14:paraId="1241A7D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ByTeamLookupItem.Key==Team1</w:t>
      </w:r>
    </w:p>
    <w:p w14:paraId="7BCFA13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1,Name==Name1,Gender==Male,TeamName==Team1</w:t>
      </w:r>
    </w:p>
    <w:p w14:paraId="6767AB5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3,Name==Name3,Gender==Male,TeamName==Team1</w:t>
      </w:r>
    </w:p>
    <w:p w14:paraId="0F25210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4,Name==Name4,Gender==Male,TeamName==Team1</w:t>
      </w:r>
    </w:p>
    <w:p w14:paraId="1E706C5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ByTeamLookupItem.Key==Team2</w:t>
      </w:r>
    </w:p>
    <w:p w14:paraId="59F865C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2,Name==Name2,Gender==Female,TeamName==Team2</w:t>
      </w:r>
    </w:p>
    <w:p w14:paraId="29652A8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7,Name==Name7,Gender==Female,TeamName==Team2</w:t>
      </w:r>
    </w:p>
    <w:p w14:paraId="291E6A5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9,Name==Name9,Gender==Male,TeamName==Team2</w:t>
      </w:r>
    </w:p>
    <w:p w14:paraId="0EE1926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ByTeamLookupItem.Key==Team3</w:t>
      </w:r>
    </w:p>
    <w:p w14:paraId="7EB9246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5,Name==Name5,Gender==Male,TeamName==Team3</w:t>
      </w:r>
    </w:p>
    <w:p w14:paraId="1FB6276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6,Name==Name6,Gender==Female,TeamName==Team3</w:t>
      </w:r>
    </w:p>
    <w:p w14:paraId="2A11BBA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8,Name==Name8,Gender==Female,TeamName==Team3</w:t>
      </w:r>
    </w:p>
    <w:p w14:paraId="05581850" w14:textId="77777777" w:rsidR="00E96BA9" w:rsidRDefault="00E96BA9" w:rsidP="003776AE">
      <w:pPr>
        <w:spacing w:after="0"/>
      </w:pPr>
    </w:p>
    <w:p w14:paraId="1FA95C1A" w14:textId="77777777" w:rsidR="00E96BA9" w:rsidRDefault="00E96BA9" w:rsidP="003776AE">
      <w:pPr>
        <w:spacing w:after="0"/>
      </w:pPr>
    </w:p>
    <w:p w14:paraId="3F3F1D4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======================================</w:t>
      </w:r>
    </w:p>
    <w:p w14:paraId="7352D95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astSample</w:t>
      </w:r>
    </w:p>
    <w:p w14:paraId="4C6A14A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CastSample()</w:t>
      </w:r>
    </w:p>
    <w:p w14:paraId="1CA6864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B79720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</w:p>
    <w:p w14:paraId="3D1897D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umerable.Cast&lt;TResult&gt;</w:t>
      </w:r>
    </w:p>
    <w:p w14:paraId="7386D5E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(this IEnumerable source)</w:t>
      </w:r>
    </w:p>
    <w:p w14:paraId="16C89F8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299C3F0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341406(v=vs.110).aspx</w:t>
        </w:r>
      </w:hyperlink>
    </w:p>
    <w:p w14:paraId="6A2AD29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asts the elements of an IEnumerable to the specified type</w:t>
      </w:r>
    </w:p>
    <w:p w14:paraId="07DE165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return them in a new collection.</w:t>
      </w:r>
    </w:p>
    <w:p w14:paraId="6E0CE55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row exception if an item fails conversion</w:t>
      </w:r>
    </w:p>
    <w:p w14:paraId="7FC8437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a Deferred / Lazy Operators</w:t>
      </w:r>
    </w:p>
    <w:p w14:paraId="40D0A02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causes the query use deferred execution</w:t>
      </w:r>
    </w:p>
    <w:p w14:paraId="1E9D622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1. arrayListCastInt ----------------</w:t>
      </w:r>
    </w:p>
    <w:p w14:paraId="16CBEF9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6.1. arrayListCastInt ---------------- "</w:t>
      </w:r>
      <w:r>
        <w:rPr>
          <w:rFonts w:ascii="Consolas" w:hAnsi="Consolas"/>
          <w:sz w:val="18"/>
          <w:szCs w:val="18"/>
        </w:rPr>
        <w:t>);</w:t>
      </w:r>
    </w:p>
    <w:p w14:paraId="28B2C01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rrayList</w:t>
      </w:r>
      <w:r>
        <w:t> </w:t>
      </w:r>
      <w:r>
        <w:rPr>
          <w:rFonts w:ascii="Consolas" w:hAnsi="Consolas"/>
          <w:sz w:val="18"/>
          <w:szCs w:val="18"/>
        </w:rPr>
        <w:t>arrayLis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rrayList</w:t>
      </w:r>
      <w:r>
        <w:rPr>
          <w:rFonts w:ascii="Consolas" w:hAnsi="Consolas"/>
          <w:sz w:val="18"/>
          <w:szCs w:val="18"/>
        </w:rPr>
        <w:t>();</w:t>
      </w:r>
    </w:p>
    <w:p w14:paraId="6C7FABC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arrayList.Add(1);</w:t>
      </w:r>
    </w:p>
    <w:p w14:paraId="78ED324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arrayList.Add(2);</w:t>
      </w:r>
    </w:p>
    <w:p w14:paraId="3EAEB0E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arrayListCastInt = arrayList.Cast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();</w:t>
      </w:r>
    </w:p>
    <w:p w14:paraId="4EC6339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arrayListCastInt)</w:t>
      </w:r>
    </w:p>
    <w:p w14:paraId="24B4EF6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4C5054C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i);</w:t>
      </w:r>
    </w:p>
    <w:p w14:paraId="40D1F9E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26D5DB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2. arrayListCastInt2 ----------------</w:t>
      </w:r>
    </w:p>
    <w:p w14:paraId="48B25D2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6.2. arrayListCastInt2 ---------------- "</w:t>
      </w:r>
      <w:r>
        <w:rPr>
          <w:rFonts w:ascii="Consolas" w:hAnsi="Consolas"/>
          <w:sz w:val="18"/>
          <w:szCs w:val="18"/>
        </w:rPr>
        <w:t>);</w:t>
      </w:r>
    </w:p>
    <w:p w14:paraId="7DAB6E5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34B3DD2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3384F8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rrayList</w:t>
      </w:r>
      <w:r>
        <w:t> </w:t>
      </w:r>
      <w:r>
        <w:rPr>
          <w:rFonts w:ascii="Consolas" w:hAnsi="Consolas"/>
          <w:sz w:val="18"/>
          <w:szCs w:val="18"/>
        </w:rPr>
        <w:t>arrayLis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rrayList</w:t>
      </w:r>
      <w:r>
        <w:rPr>
          <w:rFonts w:ascii="Consolas" w:hAnsi="Consolas"/>
          <w:sz w:val="18"/>
          <w:szCs w:val="18"/>
        </w:rPr>
        <w:t>();</w:t>
      </w:r>
    </w:p>
    <w:p w14:paraId="524FBB8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arrayList2.Add(1);</w:t>
      </w:r>
    </w:p>
    <w:p w14:paraId="57D9B04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arrayList2.Add(2);</w:t>
      </w:r>
    </w:p>
    <w:p w14:paraId="554BD71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arrayList2.Add(</w:t>
      </w:r>
      <w:r>
        <w:rPr>
          <w:rFonts w:ascii="Consolas" w:hAnsi="Consolas"/>
          <w:color w:val="A31515"/>
          <w:sz w:val="18"/>
          <w:szCs w:val="18"/>
        </w:rPr>
        <w:t>"ABC"</w:t>
      </w:r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ause an exception</w:t>
      </w:r>
    </w:p>
    <w:p w14:paraId="5987D55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arrayList2CastInt = arrayList2.Cast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();</w:t>
      </w:r>
    </w:p>
    <w:p w14:paraId="4B103CB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arrayList2CastInt)</w:t>
      </w:r>
    </w:p>
    <w:p w14:paraId="48F6886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4DBD9A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i);</w:t>
      </w:r>
    </w:p>
    <w:p w14:paraId="71395CF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0AF66C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4061F2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19E7077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F1665A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e);</w:t>
      </w:r>
    </w:p>
    <w:p w14:paraId="29478AF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8AA2B6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34EC3F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1. arrayListCastInt ----------------</w:t>
      </w:r>
    </w:p>
    <w:p w14:paraId="2FC0962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</w:t>
      </w:r>
    </w:p>
    <w:p w14:paraId="0A4D0B4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</w:t>
      </w:r>
    </w:p>
    <w:p w14:paraId="48B70DC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2. arrayListCastInt2 ----------------</w:t>
      </w:r>
    </w:p>
    <w:p w14:paraId="31980A0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</w:t>
      </w:r>
    </w:p>
    <w:p w14:paraId="30C5384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</w:t>
      </w:r>
    </w:p>
    <w:p w14:paraId="190D138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ystem.InvalidCastException: Specified cast is not valid.</w:t>
      </w:r>
    </w:p>
    <w:p w14:paraId="25B2CEB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t System.Linq.Enumerable.&lt;CastIterator&gt;d__95`1.MoveNext()</w:t>
      </w:r>
    </w:p>
    <w:p w14:paraId="57B08CC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t Sample.Program.CastSample() in D:\0_MyDocument\Documents\Visual Studio 2017\Projects\Sample\Sample\Program.cs:line 258</w:t>
      </w:r>
    </w:p>
    <w:p w14:paraId="2B14BF4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======================================</w:t>
      </w:r>
    </w:p>
    <w:p w14:paraId="55F9CCB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fTypeSample</w:t>
      </w:r>
    </w:p>
    <w:p w14:paraId="6B3094B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OfTypeSample()</w:t>
      </w:r>
    </w:p>
    <w:p w14:paraId="41C584A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17EA44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rrayList</w:t>
      </w:r>
      <w:r>
        <w:t> </w:t>
      </w:r>
      <w:r>
        <w:rPr>
          <w:rFonts w:ascii="Consolas" w:hAnsi="Consolas"/>
          <w:sz w:val="18"/>
          <w:szCs w:val="18"/>
        </w:rPr>
        <w:t>arrayLis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rrayList</w:t>
      </w:r>
      <w:r>
        <w:rPr>
          <w:rFonts w:ascii="Consolas" w:hAnsi="Consolas"/>
          <w:sz w:val="18"/>
          <w:szCs w:val="18"/>
        </w:rPr>
        <w:t>();</w:t>
      </w:r>
    </w:p>
    <w:p w14:paraId="0270243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arrayList.Add(1);</w:t>
      </w:r>
    </w:p>
    <w:p w14:paraId="2328FF5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arrayList.Add(2);</w:t>
      </w:r>
    </w:p>
    <w:p w14:paraId="76D92F8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arrayList.Add(</w:t>
      </w:r>
      <w:r>
        <w:rPr>
          <w:rFonts w:ascii="Consolas" w:hAnsi="Consolas"/>
          <w:color w:val="A31515"/>
          <w:sz w:val="18"/>
          <w:szCs w:val="18"/>
        </w:rPr>
        <w:t>"3"</w:t>
      </w:r>
      <w:r>
        <w:rPr>
          <w:rFonts w:ascii="Consolas" w:hAnsi="Consolas"/>
          <w:sz w:val="18"/>
          <w:szCs w:val="18"/>
        </w:rPr>
        <w:t>);</w:t>
      </w:r>
    </w:p>
    <w:p w14:paraId="0502683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arrayList.Add(</w:t>
      </w:r>
      <w:r>
        <w:rPr>
          <w:rFonts w:ascii="Consolas" w:hAnsi="Consolas"/>
          <w:color w:val="A31515"/>
          <w:sz w:val="18"/>
          <w:szCs w:val="18"/>
        </w:rPr>
        <w:t>"ABC"</w:t>
      </w:r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ause an exception</w:t>
      </w:r>
    </w:p>
    <w:p w14:paraId="4864520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arrayList2OfTypeInt = arrayList.OfType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();</w:t>
      </w:r>
    </w:p>
    <w:p w14:paraId="4BACC1A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arrayList2OfTypeInt)</w:t>
      </w:r>
    </w:p>
    <w:p w14:paraId="3D8DB99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116EB12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i);</w:t>
      </w:r>
    </w:p>
    <w:p w14:paraId="6744D10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612E76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E456AF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</w:t>
      </w:r>
    </w:p>
    <w:p w14:paraId="3826215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</w:t>
      </w:r>
    </w:p>
    <w:p w14:paraId="29D9A74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DF309C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FCA55CF" w14:textId="77777777" w:rsidR="00E96BA9" w:rsidRDefault="00E96BA9" w:rsidP="003776AE">
      <w:pPr>
        <w:spacing w:after="0"/>
      </w:pPr>
    </w:p>
    <w:p w14:paraId="604AA31D" w14:textId="77777777" w:rsidR="00E96BA9" w:rsidRDefault="00E96BA9" w:rsidP="003776AE">
      <w:pPr>
        <w:spacing w:after="0"/>
      </w:pPr>
    </w:p>
    <w:p w14:paraId="2A60833A" w14:textId="77777777" w:rsidR="00E96BA9" w:rsidRDefault="00E96BA9" w:rsidP="003776A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</w:t>
      </w:r>
    </w:p>
    <w:p w14:paraId="53970CE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4D7DD8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485A606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E32346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7102D9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2B247E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Scor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C7D7CE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ToString()</w:t>
      </w:r>
    </w:p>
    <w:p w14:paraId="052D79C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CA62C5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}</w:t>
      </w:r>
      <w:r>
        <w:rPr>
          <w:rFonts w:ascii="Consolas" w:hAnsi="Consolas"/>
          <w:color w:val="A31515"/>
          <w:sz w:val="18"/>
          <w:szCs w:val="18"/>
        </w:rPr>
        <w:t>,Name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Score==</w:t>
      </w:r>
      <w:r>
        <w:rPr>
          <w:rFonts w:ascii="Consolas" w:hAnsi="Consolas"/>
          <w:sz w:val="18"/>
          <w:szCs w:val="18"/>
        </w:rPr>
        <w:t>{Scor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4E0036B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40B36B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2300A0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Helper</w:t>
      </w:r>
    </w:p>
    <w:p w14:paraId="47FCA53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25A7164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reate a List&lt;Gamer&gt; which contains numberOfGamers gamers.</w:t>
      </w:r>
    </w:p>
    <w:p w14:paraId="22BCD755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etSampleGamer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numberOfGamers)</w:t>
      </w:r>
    </w:p>
    <w:p w14:paraId="419D8EB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4794DE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 numberOfGamers = 10;</w:t>
      </w:r>
    </w:p>
    <w:p w14:paraId="4CAEC367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Lis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();</w:t>
      </w:r>
    </w:p>
    <w:p w14:paraId="678B258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andom</w:t>
      </w:r>
      <w:r>
        <w:t> </w:t>
      </w:r>
      <w:r>
        <w:rPr>
          <w:rFonts w:ascii="Consolas" w:hAnsi="Consolas"/>
          <w:sz w:val="18"/>
          <w:szCs w:val="18"/>
        </w:rPr>
        <w:t>rn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andom</w:t>
      </w:r>
      <w:r>
        <w:rPr>
          <w:rFonts w:ascii="Consolas" w:hAnsi="Consolas"/>
          <w:sz w:val="18"/>
          <w:szCs w:val="18"/>
        </w:rPr>
        <w:t>();</w:t>
      </w:r>
    </w:p>
    <w:p w14:paraId="602A8C9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 = 1; i &lt;= numberOfGamers; i++)</w:t>
      </w:r>
    </w:p>
    <w:p w14:paraId="5B608F0A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25C5B1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rndScore = rnd.Next(1000, 6000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reates a number between 1000 and 6000</w:t>
      </w:r>
    </w:p>
    <w:p w14:paraId="4C1F166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     gamerList.Add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 Id = i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Name</w:t>
      </w:r>
      <w:r>
        <w:rPr>
          <w:rFonts w:ascii="Consolas" w:hAnsi="Consolas"/>
          <w:sz w:val="18"/>
          <w:szCs w:val="18"/>
        </w:rPr>
        <w:t>{i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Score = rndScore });</w:t>
      </w:r>
    </w:p>
    <w:p w14:paraId="5FAB958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495598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gamerList;</w:t>
      </w:r>
    </w:p>
    <w:p w14:paraId="00977971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E1A93C8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CA42E2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</w:p>
    <w:p w14:paraId="718C8DCC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828CB5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00C8DD0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CA91E8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F061E0E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Team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8BBCB36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ToString()</w:t>
      </w:r>
    </w:p>
    <w:p w14:paraId="576FC56F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5F62609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}</w:t>
      </w:r>
      <w:r>
        <w:rPr>
          <w:rFonts w:ascii="Consolas" w:hAnsi="Consolas"/>
          <w:color w:val="A31515"/>
          <w:sz w:val="18"/>
          <w:szCs w:val="18"/>
        </w:rPr>
        <w:t>,Name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Gender==</w:t>
      </w:r>
      <w:r>
        <w:rPr>
          <w:rFonts w:ascii="Consolas" w:hAnsi="Consolas"/>
          <w:sz w:val="18"/>
          <w:szCs w:val="18"/>
        </w:rPr>
        <w:t>{Gender}</w:t>
      </w:r>
      <w:r>
        <w:rPr>
          <w:rFonts w:ascii="Consolas" w:hAnsi="Consolas"/>
          <w:color w:val="A31515"/>
          <w:sz w:val="18"/>
          <w:szCs w:val="18"/>
        </w:rPr>
        <w:t>,TeamName==</w:t>
      </w:r>
      <w:r>
        <w:rPr>
          <w:rFonts w:ascii="Consolas" w:hAnsi="Consolas"/>
          <w:sz w:val="18"/>
          <w:szCs w:val="18"/>
        </w:rPr>
        <w:t>{Team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7F1E2AF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36438B3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6E0108D" w14:textId="77777777" w:rsidR="00E96BA9" w:rsidRDefault="00E96BA9" w:rsidP="003776A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sectPr w:rsidR="00E96BA9" w:rsidSect="003776A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7B051" w14:textId="77777777" w:rsidR="00AA20FC" w:rsidRDefault="00AA20FC" w:rsidP="000435DB">
      <w:pPr>
        <w:spacing w:after="0" w:line="240" w:lineRule="auto"/>
      </w:pPr>
      <w:r>
        <w:separator/>
      </w:r>
    </w:p>
  </w:endnote>
  <w:endnote w:type="continuationSeparator" w:id="0">
    <w:p w14:paraId="01A2B49D" w14:textId="77777777" w:rsidR="00AA20FC" w:rsidRDefault="00AA20FC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2E7AA" w14:textId="77777777" w:rsidR="00AA20FC" w:rsidRDefault="00AA20FC" w:rsidP="000435DB">
      <w:pPr>
        <w:spacing w:after="0" w:line="240" w:lineRule="auto"/>
      </w:pPr>
      <w:r>
        <w:separator/>
      </w:r>
    </w:p>
  </w:footnote>
  <w:footnote w:type="continuationSeparator" w:id="0">
    <w:p w14:paraId="2DF54A51" w14:textId="77777777" w:rsidR="00AA20FC" w:rsidRDefault="00AA20FC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LcwNjc3NTQ2tTBU0lEKTi0uzszPAykwrAUAX1DmoCwAAAA="/>
  </w:docVars>
  <w:rsids>
    <w:rsidRoot w:val="00BF1C8A"/>
    <w:rsid w:val="0000022B"/>
    <w:rsid w:val="000435DB"/>
    <w:rsid w:val="000929E0"/>
    <w:rsid w:val="00114F53"/>
    <w:rsid w:val="00147C60"/>
    <w:rsid w:val="00163BD7"/>
    <w:rsid w:val="00167207"/>
    <w:rsid w:val="00173998"/>
    <w:rsid w:val="0018231F"/>
    <w:rsid w:val="001856E1"/>
    <w:rsid w:val="001912EB"/>
    <w:rsid w:val="00202803"/>
    <w:rsid w:val="00205434"/>
    <w:rsid w:val="00266967"/>
    <w:rsid w:val="002F1FE5"/>
    <w:rsid w:val="003776AE"/>
    <w:rsid w:val="003A43F1"/>
    <w:rsid w:val="003B40D6"/>
    <w:rsid w:val="004358AC"/>
    <w:rsid w:val="005500E8"/>
    <w:rsid w:val="00554B5D"/>
    <w:rsid w:val="00566FBE"/>
    <w:rsid w:val="005B1F55"/>
    <w:rsid w:val="005C4DA5"/>
    <w:rsid w:val="00625059"/>
    <w:rsid w:val="0064768A"/>
    <w:rsid w:val="006E0D66"/>
    <w:rsid w:val="006E47A2"/>
    <w:rsid w:val="00701353"/>
    <w:rsid w:val="00762395"/>
    <w:rsid w:val="00826FC6"/>
    <w:rsid w:val="00925D04"/>
    <w:rsid w:val="0095375D"/>
    <w:rsid w:val="00972AC2"/>
    <w:rsid w:val="00A4184C"/>
    <w:rsid w:val="00A92E6F"/>
    <w:rsid w:val="00AA20FC"/>
    <w:rsid w:val="00AC0C87"/>
    <w:rsid w:val="00B16A34"/>
    <w:rsid w:val="00B4726A"/>
    <w:rsid w:val="00B614EA"/>
    <w:rsid w:val="00BA5F9B"/>
    <w:rsid w:val="00BC579A"/>
    <w:rsid w:val="00BF1C8A"/>
    <w:rsid w:val="00C12C30"/>
    <w:rsid w:val="00C22A17"/>
    <w:rsid w:val="00C37F31"/>
    <w:rsid w:val="00C93522"/>
    <w:rsid w:val="00CE6D0D"/>
    <w:rsid w:val="00D1086D"/>
    <w:rsid w:val="00D43DBD"/>
    <w:rsid w:val="00D51059"/>
    <w:rsid w:val="00D975F5"/>
    <w:rsid w:val="00DA2B82"/>
    <w:rsid w:val="00DB1AD6"/>
    <w:rsid w:val="00DC509C"/>
    <w:rsid w:val="00DD5F1B"/>
    <w:rsid w:val="00DD61BB"/>
    <w:rsid w:val="00DE123E"/>
    <w:rsid w:val="00E11A14"/>
    <w:rsid w:val="00E256D5"/>
    <w:rsid w:val="00E54543"/>
    <w:rsid w:val="00E57626"/>
    <w:rsid w:val="00E73F97"/>
    <w:rsid w:val="00E96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msdn.microsoft.com/en-us/library/bb549073%28v=vs.110%29.aspx" TargetMode="External"/><Relationship Id="rId18" Type="http://schemas.openxmlformats.org/officeDocument/2006/relationships/image" Target="media/image2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msdn.microsoft.com/en-us/library/bb298736%28v=vs.110%29.aspx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msdn.microsoft.com/en-us/library/bb548657%28v=vs.110%29.aspx" TargetMode="External"/><Relationship Id="rId17" Type="http://schemas.openxmlformats.org/officeDocument/2006/relationships/image" Target="media/image1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msdn.microsoft.com/en-us/library/bb360913%28v=vs.110%29.aspx" TargetMode="External"/><Relationship Id="rId20" Type="http://schemas.openxmlformats.org/officeDocument/2006/relationships/hyperlink" Target="https://msdn.microsoft.com/en-us/library/bb342261%28v=vs.110%29.aspx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sdn.microsoft.com/en-us/library/bb549277%28v=vs.110%29.aspx" TargetMode="External"/><Relationship Id="rId24" Type="http://schemas.openxmlformats.org/officeDocument/2006/relationships/hyperlink" Target="https://msdn.microsoft.com/en-us/library/bb341406%28v=vs.110%29.aspx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msdn.microsoft.com/en-us/library/bb341406%28v=vs.110%29.aspx" TargetMode="External"/><Relationship Id="rId23" Type="http://schemas.openxmlformats.org/officeDocument/2006/relationships/hyperlink" Target="https://msdn.microsoft.com/en-us/library/bb549277%28v=vs.110%29.aspx" TargetMode="External"/><Relationship Id="rId10" Type="http://schemas.openxmlformats.org/officeDocument/2006/relationships/hyperlink" Target="https://msdn.microsoft.com/en-us/library/bb298736%28v=vs.110%29.aspx" TargetMode="External"/><Relationship Id="rId19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hyperlink" Target="https://msdn.microsoft.com/en-us/library/bb342261%28v=vs.110%29.aspx" TargetMode="External"/><Relationship Id="rId14" Type="http://schemas.openxmlformats.org/officeDocument/2006/relationships/hyperlink" Target="https://msdn.microsoft.com/en-us/library/bb549211%28v=vs.110%29.aspx" TargetMode="External"/><Relationship Id="rId22" Type="http://schemas.openxmlformats.org/officeDocument/2006/relationships/hyperlink" Target="https://msdn.microsoft.com/en-us/library/bb548657%28v=vs.110%29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8</Pages>
  <Words>3202</Words>
  <Characters>18252</Characters>
  <Application>Microsoft Office Word</Application>
  <DocSecurity>0</DocSecurity>
  <Lines>152</Lines>
  <Paragraphs>42</Paragraphs>
  <ScaleCrop>false</ScaleCrop>
  <Company/>
  <LinksUpToDate>false</LinksUpToDate>
  <CharactersWithSpaces>2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52</cp:revision>
  <dcterms:created xsi:type="dcterms:W3CDTF">2022-10-19T17:36:00Z</dcterms:created>
  <dcterms:modified xsi:type="dcterms:W3CDTF">2022-11-14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